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53D" w:rsidRPr="00FA753D" w:rsidRDefault="00FA753D" w:rsidP="004469E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A753D">
        <w:rPr>
          <w:rFonts w:ascii="Times New Roman" w:hAnsi="Times New Roman" w:cs="Times New Roman"/>
          <w:b/>
          <w:sz w:val="24"/>
          <w:szCs w:val="24"/>
          <w:u w:val="single"/>
        </w:rPr>
        <w:t>Methods and Materials</w:t>
      </w:r>
    </w:p>
    <w:p w:rsidR="009A4DF6" w:rsidRPr="00FA753D" w:rsidRDefault="00FA753D" w:rsidP="00FA753D">
      <w:pPr>
        <w:spacing w:after="0" w:line="480" w:lineRule="auto"/>
        <w:outlineLvl w:val="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EB1094">
        <w:rPr>
          <w:rFonts w:ascii="Times New Roman" w:hAnsi="Times New Roman" w:cs="Times New Roman"/>
          <w:i/>
          <w:sz w:val="24"/>
          <w:szCs w:val="24"/>
          <w:u w:val="single"/>
        </w:rPr>
        <w:t>Meta-analytic approach</w:t>
      </w:r>
    </w:p>
    <w:p w:rsidR="004469E2" w:rsidRDefault="004469E2" w:rsidP="004469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1094">
        <w:rPr>
          <w:rFonts w:ascii="Times New Roman" w:hAnsi="Times New Roman" w:cs="Times New Roman"/>
          <w:sz w:val="24"/>
          <w:szCs w:val="24"/>
        </w:rPr>
        <w:t xml:space="preserve">Recreation of effect size maps from brain maps involved the transformation to Montreal Neurological Institute (MNI) stereotaxic space (in case that they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were not already reported</w:t>
      </w:r>
      <w:r w:rsidRPr="00EB1094">
        <w:rPr>
          <w:rFonts w:ascii="Times New Roman" w:hAnsi="Times New Roman" w:cs="Times New Roman"/>
          <w:sz w:val="24"/>
          <w:szCs w:val="24"/>
        </w:rPr>
        <w:t xml:space="preserve"> in this space) and the </w:t>
      </w:r>
      <w:r w:rsidRPr="00EB1094">
        <w:rPr>
          <w:rFonts w:ascii="Times New Roman" w:hAnsi="Times New Roman" w:cs="Times New Roman"/>
          <w:noProof/>
          <w:sz w:val="24"/>
          <w:szCs w:val="24"/>
        </w:rPr>
        <w:t>voxel-wise</w:t>
      </w:r>
      <w:r w:rsidRPr="00EB1094">
        <w:rPr>
          <w:rFonts w:ascii="Times New Roman" w:hAnsi="Times New Roman" w:cs="Times New Roman"/>
          <w:sz w:val="24"/>
          <w:szCs w:val="24"/>
        </w:rPr>
        <w:t xml:space="preserve"> conversion of t-values (</w:t>
      </w:r>
      <w:r w:rsidRPr="00EB1094">
        <w:rPr>
          <w:rFonts w:ascii="Times New Roman" w:hAnsi="Times New Roman" w:cs="Times New Roman"/>
          <w:noProof/>
          <w:sz w:val="24"/>
          <w:szCs w:val="24"/>
        </w:rPr>
        <w:t>or</w:t>
      </w:r>
      <w:r w:rsidRPr="00EB1094">
        <w:rPr>
          <w:rFonts w:ascii="Times New Roman" w:hAnsi="Times New Roman" w:cs="Times New Roman"/>
          <w:sz w:val="24"/>
          <w:szCs w:val="24"/>
        </w:rPr>
        <w:t xml:space="preserve"> p- or z-values) into effect sizes. Location of the maximum and minimum </w:t>
      </w:r>
      <w:r>
        <w:rPr>
          <w:rFonts w:ascii="Times New Roman" w:hAnsi="Times New Roman" w:cs="Times New Roman"/>
          <w:sz w:val="24"/>
          <w:szCs w:val="24"/>
        </w:rPr>
        <w:t>hyper/hypo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sz w:val="24"/>
          <w:szCs w:val="24"/>
        </w:rPr>
        <w:t xml:space="preserve"> peaks in the recreated maps was manually checked to identify potential artifacts (</w:t>
      </w:r>
      <w:r w:rsidRPr="00EB1094">
        <w:rPr>
          <w:rFonts w:ascii="Times New Roman" w:hAnsi="Times New Roman" w:cs="Times New Roman"/>
          <w:noProof/>
          <w:sz w:val="24"/>
          <w:szCs w:val="24"/>
        </w:rPr>
        <w:t>e.g.,</w:t>
      </w:r>
      <w:r w:rsidRPr="00EB1094">
        <w:rPr>
          <w:rFonts w:ascii="Times New Roman" w:hAnsi="Times New Roman" w:cs="Times New Roman"/>
          <w:sz w:val="24"/>
          <w:szCs w:val="24"/>
        </w:rPr>
        <w:t xml:space="preserve"> image flip) during the conversion. For the recreation of effect size maps from peak information, effect-sizes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were calculated</w:t>
      </w:r>
      <w:r w:rsidRPr="00EB1094">
        <w:rPr>
          <w:rFonts w:ascii="Times New Roman" w:hAnsi="Times New Roman" w:cs="Times New Roman"/>
          <w:sz w:val="24"/>
          <w:szCs w:val="24"/>
        </w:rPr>
        <w:t xml:space="preserve"> following standard methods in those voxels containing a peak reported in the results table of the original studies, and for the remaining voxels, an effe</w:t>
      </w:r>
      <w:bookmarkStart w:id="0" w:name="_GoBack"/>
      <w:bookmarkEnd w:id="0"/>
      <w:r w:rsidRPr="00EB1094">
        <w:rPr>
          <w:rFonts w:ascii="Times New Roman" w:hAnsi="Times New Roman" w:cs="Times New Roman"/>
          <w:sz w:val="24"/>
          <w:szCs w:val="24"/>
        </w:rPr>
        <w:t xml:space="preserve">ct-size was estimated depending on the distance to close peaks </w:t>
      </w:r>
      <w:r w:rsidRPr="00EB1094">
        <w:rPr>
          <w:rFonts w:ascii="Times New Roman" w:hAnsi="Times New Roman" w:cs="Times New Roman"/>
          <w:noProof/>
          <w:sz w:val="24"/>
          <w:szCs w:val="24"/>
        </w:rPr>
        <w:t>using</w:t>
      </w:r>
      <w:r w:rsidRPr="00EB1094">
        <w:rPr>
          <w:rFonts w:ascii="Times New Roman" w:hAnsi="Times New Roman" w:cs="Times New Roman"/>
          <w:sz w:val="24"/>
          <w:szCs w:val="24"/>
        </w:rPr>
        <w:t xml:space="preserve"> an anisotropic unnormalized Gaussian kernel. This kernel assigns higher effect-sizes to those voxels more correlated with the peak, whereas small effect-sizes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are assigned</w:t>
      </w:r>
      <w:r w:rsidRPr="00EB1094">
        <w:rPr>
          <w:rFonts w:ascii="Times New Roman" w:hAnsi="Times New Roman" w:cs="Times New Roman"/>
          <w:sz w:val="24"/>
          <w:szCs w:val="24"/>
        </w:rPr>
        <w:t xml:space="preserve"> to those that, even if still neighboring, show only a small correlation at the population level. Both </w:t>
      </w:r>
      <w:r>
        <w:rPr>
          <w:rFonts w:ascii="Times New Roman" w:hAnsi="Times New Roman" w:cs="Times New Roman"/>
          <w:sz w:val="24"/>
          <w:szCs w:val="24"/>
        </w:rPr>
        <w:t>hyper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>
        <w:rPr>
          <w:rFonts w:ascii="Times New Roman" w:hAnsi="Times New Roman" w:cs="Times New Roman"/>
          <w:sz w:val="24"/>
          <w:szCs w:val="24"/>
        </w:rPr>
        <w:t xml:space="preserve"> and hypo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sz w:val="24"/>
          <w:szCs w:val="24"/>
        </w:rPr>
        <w:t xml:space="preserve"> are represented </w:t>
      </w:r>
      <w:r w:rsidRPr="00EB1094">
        <w:rPr>
          <w:rFonts w:ascii="Times New Roman" w:hAnsi="Times New Roman" w:cs="Times New Roman"/>
          <w:noProof/>
          <w:sz w:val="24"/>
          <w:szCs w:val="24"/>
        </w:rPr>
        <w:t>on</w:t>
      </w:r>
      <w:r w:rsidRPr="00EB1094">
        <w:rPr>
          <w:rFonts w:ascii="Times New Roman" w:hAnsi="Times New Roman" w:cs="Times New Roman"/>
          <w:sz w:val="24"/>
          <w:szCs w:val="24"/>
        </w:rPr>
        <w:t xml:space="preserve"> the same map to correctly analyze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those</w:t>
      </w:r>
      <w:r w:rsidRPr="00EB1094">
        <w:rPr>
          <w:rFonts w:ascii="Times New Roman" w:hAnsi="Times New Roman" w:cs="Times New Roman"/>
          <w:sz w:val="24"/>
          <w:szCs w:val="24"/>
        </w:rPr>
        <w:t xml:space="preserve"> regions with higher between-study </w:t>
      </w:r>
      <w:r w:rsidRPr="00EB1094">
        <w:rPr>
          <w:rFonts w:ascii="Times New Roman" w:hAnsi="Times New Roman" w:cs="Times New Roman"/>
          <w:noProof/>
          <w:sz w:val="24"/>
          <w:szCs w:val="24"/>
        </w:rPr>
        <w:t>heterogeneity,</w:t>
      </w:r>
      <w:r w:rsidRPr="00EB1094">
        <w:rPr>
          <w:rFonts w:ascii="Times New Roman" w:hAnsi="Times New Roman" w:cs="Times New Roman"/>
          <w:sz w:val="24"/>
          <w:szCs w:val="24"/>
        </w:rPr>
        <w:t xml:space="preserve"> i.e., where some studies report </w:t>
      </w:r>
      <w:r>
        <w:rPr>
          <w:rFonts w:ascii="Times New Roman" w:hAnsi="Times New Roman" w:cs="Times New Roman"/>
          <w:sz w:val="24"/>
          <w:szCs w:val="24"/>
        </w:rPr>
        <w:t>hyper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>
        <w:rPr>
          <w:rFonts w:ascii="Times New Roman" w:hAnsi="Times New Roman" w:cs="Times New Roman"/>
          <w:sz w:val="24"/>
          <w:szCs w:val="24"/>
        </w:rPr>
        <w:t xml:space="preserve"> and other hypo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sz w:val="24"/>
          <w:szCs w:val="24"/>
        </w:rPr>
        <w:t xml:space="preserve">. Note also that if </w:t>
      </w:r>
      <w:r>
        <w:rPr>
          <w:rFonts w:ascii="Times New Roman" w:hAnsi="Times New Roman" w:cs="Times New Roman"/>
          <w:sz w:val="24"/>
          <w:szCs w:val="24"/>
        </w:rPr>
        <w:t>hyper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hypo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sz w:val="24"/>
          <w:szCs w:val="24"/>
        </w:rPr>
        <w:t xml:space="preserve">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were plotted</w:t>
      </w:r>
      <w:r w:rsidRPr="00EB1094">
        <w:rPr>
          <w:rFonts w:ascii="Times New Roman" w:hAnsi="Times New Roman" w:cs="Times New Roman"/>
          <w:noProof/>
          <w:sz w:val="24"/>
          <w:szCs w:val="24"/>
        </w:rPr>
        <w:t xml:space="preserve"> on</w:t>
      </w:r>
      <w:r w:rsidRPr="00EB1094">
        <w:rPr>
          <w:rFonts w:ascii="Times New Roman" w:hAnsi="Times New Roman" w:cs="Times New Roman"/>
          <w:sz w:val="24"/>
          <w:szCs w:val="24"/>
        </w:rPr>
        <w:t xml:space="preserve"> separate maps, some brain regions </w:t>
      </w:r>
      <w:r w:rsidRPr="00EB1094">
        <w:rPr>
          <w:rFonts w:ascii="Times New Roman" w:hAnsi="Times New Roman" w:cs="Times New Roman"/>
          <w:noProof/>
          <w:sz w:val="24"/>
          <w:szCs w:val="24"/>
        </w:rPr>
        <w:t>might</w:t>
      </w:r>
      <w:r w:rsidRPr="00EB1094">
        <w:rPr>
          <w:rFonts w:ascii="Times New Roman" w:hAnsi="Times New Roman" w:cs="Times New Roman"/>
          <w:sz w:val="24"/>
          <w:szCs w:val="24"/>
        </w:rPr>
        <w:t xml:space="preserve"> falsely appear as </w:t>
      </w:r>
      <w:r>
        <w:rPr>
          <w:rFonts w:ascii="Times New Roman" w:hAnsi="Times New Roman" w:cs="Times New Roman"/>
          <w:sz w:val="24"/>
          <w:szCs w:val="24"/>
        </w:rPr>
        <w:t xml:space="preserve">hyperactivating and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hypoactivating</w:t>
      </w:r>
      <w:r w:rsidRPr="00EB1094">
        <w:rPr>
          <w:rFonts w:ascii="Times New Roman" w:hAnsi="Times New Roman" w:cs="Times New Roman"/>
          <w:sz w:val="24"/>
          <w:szCs w:val="24"/>
        </w:rPr>
        <w:t xml:space="preserve"> at the same time in the same study – which is logically impossible.</w:t>
      </w:r>
    </w:p>
    <w:p w:rsidR="00FA753D" w:rsidRDefault="00FA753D" w:rsidP="004469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A4DF6" w:rsidRPr="00FA753D" w:rsidRDefault="00FA753D" w:rsidP="004469E2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FA753D">
        <w:rPr>
          <w:rFonts w:ascii="Times New Roman" w:hAnsi="Times New Roman" w:cs="Times New Roman"/>
          <w:i/>
          <w:sz w:val="24"/>
          <w:szCs w:val="24"/>
          <w:u w:val="single"/>
        </w:rPr>
        <w:t>Directionality Analysis</w:t>
      </w:r>
    </w:p>
    <w:p w:rsidR="009A4DF6" w:rsidRDefault="009A4DF6" w:rsidP="009A4D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E4FA6">
        <w:rPr>
          <w:rFonts w:ascii="Times New Roman" w:hAnsi="Times New Roman" w:cs="Times New Roman"/>
          <w:sz w:val="24"/>
          <w:szCs w:val="24"/>
        </w:rPr>
        <w:t>The direction of changes in a difference map of group contrasts can be difficult to establish without additional information. Positive values in the d</w:t>
      </w:r>
      <w:r w:rsidR="000F29FB">
        <w:rPr>
          <w:rFonts w:ascii="Times New Roman" w:hAnsi="Times New Roman" w:cs="Times New Roman"/>
          <w:sz w:val="24"/>
          <w:szCs w:val="24"/>
        </w:rPr>
        <w:t>ifference map can reflect hyperactivation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the patients contrasts </w:t>
      </w:r>
      <w:r>
        <w:rPr>
          <w:rFonts w:ascii="Times New Roman" w:hAnsi="Times New Roman" w:cs="Times New Roman"/>
          <w:sz w:val="24"/>
          <w:szCs w:val="24"/>
        </w:rPr>
        <w:t>with regards to</w:t>
      </w:r>
      <w:r w:rsidRPr="00FE4FA6">
        <w:rPr>
          <w:rFonts w:ascii="Times New Roman" w:hAnsi="Times New Roman" w:cs="Times New Roman"/>
          <w:sz w:val="24"/>
          <w:szCs w:val="24"/>
        </w:rPr>
        <w:t xml:space="preserve"> the </w:t>
      </w:r>
      <w:r w:rsidR="00CB56DF">
        <w:rPr>
          <w:rFonts w:ascii="Times New Roman" w:hAnsi="Times New Roman" w:cs="Times New Roman"/>
          <w:sz w:val="24"/>
          <w:szCs w:val="24"/>
        </w:rPr>
        <w:t>controls contrasts or failure to</w:t>
      </w:r>
      <w:r w:rsidRPr="00FE4FA6">
        <w:rPr>
          <w:rFonts w:ascii="Times New Roman" w:hAnsi="Times New Roman" w:cs="Times New Roman"/>
          <w:sz w:val="24"/>
          <w:szCs w:val="24"/>
        </w:rPr>
        <w:t xml:space="preserve"> </w:t>
      </w:r>
      <w:r w:rsidR="00CB56DF" w:rsidRPr="00FE4FA6">
        <w:rPr>
          <w:rFonts w:ascii="Times New Roman" w:hAnsi="Times New Roman" w:cs="Times New Roman"/>
          <w:sz w:val="24"/>
          <w:szCs w:val="24"/>
        </w:rPr>
        <w:lastRenderedPageBreak/>
        <w:t>de</w:t>
      </w:r>
      <w:r w:rsidR="00CB56DF">
        <w:rPr>
          <w:rFonts w:ascii="Times New Roman" w:hAnsi="Times New Roman" w:cs="Times New Roman"/>
          <w:sz w:val="24"/>
          <w:szCs w:val="24"/>
        </w:rPr>
        <w:t>activate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the controls contrasts </w:t>
      </w:r>
      <w:r>
        <w:rPr>
          <w:rFonts w:ascii="Times New Roman" w:hAnsi="Times New Roman" w:cs="Times New Roman"/>
          <w:sz w:val="24"/>
          <w:szCs w:val="24"/>
        </w:rPr>
        <w:t>with regards to</w:t>
      </w:r>
      <w:r w:rsidRPr="00FE4FA6">
        <w:rPr>
          <w:rFonts w:ascii="Times New Roman" w:hAnsi="Times New Roman" w:cs="Times New Roman"/>
          <w:sz w:val="24"/>
          <w:szCs w:val="24"/>
        </w:rPr>
        <w:t xml:space="preserve"> the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patients</w:t>
      </w:r>
      <w:r w:rsidRPr="00FE4FA6">
        <w:rPr>
          <w:rFonts w:ascii="Times New Roman" w:hAnsi="Times New Roman" w:cs="Times New Roman"/>
          <w:sz w:val="24"/>
          <w:szCs w:val="24"/>
        </w:rPr>
        <w:t xml:space="preserve"> contrasts. Analogously, negative values in the diffe</w:t>
      </w:r>
      <w:r w:rsidR="000F29FB">
        <w:rPr>
          <w:rFonts w:ascii="Times New Roman" w:hAnsi="Times New Roman" w:cs="Times New Roman"/>
          <w:sz w:val="24"/>
          <w:szCs w:val="24"/>
        </w:rPr>
        <w:t>rence map can also reflect hypoactivation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the controls contrasts </w:t>
      </w:r>
      <w:r>
        <w:rPr>
          <w:rFonts w:ascii="Times New Roman" w:hAnsi="Times New Roman" w:cs="Times New Roman"/>
          <w:sz w:val="24"/>
          <w:szCs w:val="24"/>
        </w:rPr>
        <w:t>with regards</w:t>
      </w:r>
      <w:r w:rsidRPr="00FE4FA6">
        <w:rPr>
          <w:rFonts w:ascii="Times New Roman" w:hAnsi="Times New Roman" w:cs="Times New Roman"/>
          <w:sz w:val="24"/>
          <w:szCs w:val="24"/>
        </w:rPr>
        <w:t xml:space="preserve"> to the patients contrasts or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a failur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patients contrasts </w:t>
      </w:r>
      <w:r>
        <w:rPr>
          <w:rFonts w:ascii="Times New Roman" w:hAnsi="Times New Roman" w:cs="Times New Roman"/>
          <w:sz w:val="24"/>
          <w:szCs w:val="24"/>
        </w:rPr>
        <w:t>with regards to</w:t>
      </w:r>
      <w:r w:rsidRPr="00FE4FA6">
        <w:rPr>
          <w:rFonts w:ascii="Times New Roman" w:hAnsi="Times New Roman" w:cs="Times New Roman"/>
          <w:sz w:val="24"/>
          <w:szCs w:val="24"/>
        </w:rPr>
        <w:t xml:space="preserve"> the controls contrasts. Therefore, further analyses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were needed</w:t>
      </w:r>
      <w:r w:rsidRPr="00FE4FA6">
        <w:rPr>
          <w:rFonts w:ascii="Times New Roman" w:hAnsi="Times New Roman" w:cs="Times New Roman"/>
          <w:sz w:val="24"/>
          <w:szCs w:val="24"/>
        </w:rPr>
        <w:t xml:space="preserve">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in order to correctly establish the directionality of the results</w:t>
      </w:r>
      <w:r w:rsidRPr="00FE4FA6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FE4FA6">
        <w:rPr>
          <w:rFonts w:ascii="Times New Roman" w:hAnsi="Times New Roman" w:cs="Times New Roman"/>
          <w:sz w:val="24"/>
          <w:szCs w:val="24"/>
        </w:rPr>
        <w:t>e meta-analyzed the within-group contrasts for those studies where group or subject maps were availabl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3B7D08">
        <w:rPr>
          <w:rFonts w:ascii="Times New Roman" w:hAnsi="Times New Roman" w:cs="Times New Roman"/>
          <w:b/>
          <w:sz w:val="24"/>
          <w:szCs w:val="24"/>
        </w:rPr>
        <w:t>Table 2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FE4FA6">
        <w:rPr>
          <w:rFonts w:ascii="Times New Roman" w:hAnsi="Times New Roman" w:cs="Times New Roman"/>
          <w:sz w:val="24"/>
          <w:szCs w:val="24"/>
        </w:rPr>
        <w:t xml:space="preserve">. Each </w:t>
      </w:r>
      <w:r w:rsidR="000F29FB">
        <w:rPr>
          <w:rFonts w:ascii="Times New Roman" w:hAnsi="Times New Roman" w:cs="Times New Roman"/>
          <w:sz w:val="24"/>
          <w:szCs w:val="24"/>
        </w:rPr>
        <w:t>activation</w:t>
      </w:r>
      <w:r w:rsidRPr="00FE4FA6">
        <w:rPr>
          <w:rFonts w:ascii="Times New Roman" w:hAnsi="Times New Roman" w:cs="Times New Roman"/>
          <w:sz w:val="24"/>
          <w:szCs w:val="24"/>
        </w:rPr>
        <w:t xml:space="preserve">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location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the difference map was cross-checked in the within-group contrasts to determine whether it corresponded to an </w:t>
      </w:r>
      <w:r w:rsidR="000F29FB">
        <w:rPr>
          <w:rFonts w:ascii="Times New Roman" w:hAnsi="Times New Roman" w:cs="Times New Roman"/>
          <w:noProof/>
          <w:sz w:val="24"/>
          <w:szCs w:val="24"/>
        </w:rPr>
        <w:t>hyperactivation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t</w:t>
      </w:r>
      <w:r w:rsidR="00CB56DF">
        <w:rPr>
          <w:rFonts w:ascii="Times New Roman" w:hAnsi="Times New Roman" w:cs="Times New Roman"/>
          <w:sz w:val="24"/>
          <w:szCs w:val="24"/>
        </w:rPr>
        <w:t>he PTSD group or to a failure to</w:t>
      </w:r>
      <w:r w:rsidRPr="00FE4FA6">
        <w:rPr>
          <w:rFonts w:ascii="Times New Roman" w:hAnsi="Times New Roman" w:cs="Times New Roman"/>
          <w:sz w:val="24"/>
          <w:szCs w:val="24"/>
        </w:rPr>
        <w:t xml:space="preserve"> </w:t>
      </w:r>
      <w:r w:rsidR="00CB56DF" w:rsidRPr="00FE4FA6">
        <w:rPr>
          <w:rFonts w:ascii="Times New Roman" w:hAnsi="Times New Roman" w:cs="Times New Roman"/>
          <w:sz w:val="24"/>
          <w:szCs w:val="24"/>
        </w:rPr>
        <w:t>de</w:t>
      </w:r>
      <w:r w:rsidR="00CB56DF">
        <w:rPr>
          <w:rFonts w:ascii="Times New Roman" w:hAnsi="Times New Roman" w:cs="Times New Roman"/>
          <w:sz w:val="24"/>
          <w:szCs w:val="24"/>
        </w:rPr>
        <w:t>activate</w:t>
      </w:r>
      <w:r w:rsidRPr="00FE4FA6">
        <w:rPr>
          <w:rFonts w:ascii="Times New Roman" w:hAnsi="Times New Roman" w:cs="Times New Roman"/>
          <w:sz w:val="24"/>
          <w:szCs w:val="24"/>
        </w:rPr>
        <w:t xml:space="preserve"> in the TEHC group. Analogous analyses </w:t>
      </w:r>
      <w:r w:rsidRPr="000F29FB">
        <w:rPr>
          <w:rFonts w:ascii="Times New Roman" w:hAnsi="Times New Roman" w:cs="Times New Roman"/>
          <w:noProof/>
          <w:sz w:val="24"/>
          <w:szCs w:val="24"/>
        </w:rPr>
        <w:t>were performed</w:t>
      </w:r>
      <w:r w:rsidRPr="00FE4FA6">
        <w:rPr>
          <w:rFonts w:ascii="Times New Roman" w:hAnsi="Times New Roman" w:cs="Times New Roman"/>
          <w:sz w:val="24"/>
          <w:szCs w:val="24"/>
        </w:rPr>
        <w:t xml:space="preserve"> for the reverse contrast. </w:t>
      </w:r>
    </w:p>
    <w:p w:rsidR="00FA753D" w:rsidRDefault="00FA753D" w:rsidP="009A4D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FA753D" w:rsidRPr="00FA753D" w:rsidRDefault="00FA753D" w:rsidP="00FA753D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FA753D">
        <w:rPr>
          <w:rFonts w:ascii="Times New Roman" w:hAnsi="Times New Roman" w:cs="Times New Roman"/>
          <w:i/>
          <w:sz w:val="24"/>
          <w:szCs w:val="24"/>
          <w:u w:val="single"/>
        </w:rPr>
        <w:t xml:space="preserve">Additional 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>meta-analysis</w:t>
      </w:r>
    </w:p>
    <w:p w:rsidR="00FA753D" w:rsidRDefault="00FA753D" w:rsidP="00FA75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00A5">
        <w:rPr>
          <w:rFonts w:ascii="Times New Roman" w:hAnsi="Times New Roman" w:cs="Times New Roman"/>
          <w:sz w:val="24"/>
          <w:szCs w:val="24"/>
        </w:rPr>
        <w:t xml:space="preserve">One of the studies </w:t>
      </w:r>
      <w:r>
        <w:rPr>
          <w:rFonts w:ascii="Times New Roman" w:hAnsi="Times New Roman" w:cs="Times New Roman"/>
          <w:sz w:val="24"/>
          <w:szCs w:val="24"/>
        </w:rPr>
        <w:t>(YN) had</w:t>
      </w:r>
      <w:r w:rsidRPr="00B300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imited signal coverage of superior frontal regions. </w:t>
      </w:r>
      <w:r w:rsidRPr="00EB1094">
        <w:rPr>
          <w:rFonts w:ascii="Times New Roman" w:hAnsi="Times New Roman" w:cs="Times New Roman"/>
          <w:sz w:val="24"/>
          <w:szCs w:val="24"/>
        </w:rPr>
        <w:t xml:space="preserve">The inclusion of a </w:t>
      </w:r>
      <w:r>
        <w:rPr>
          <w:rFonts w:ascii="Times New Roman" w:hAnsi="Times New Roman" w:cs="Times New Roman"/>
          <w:sz w:val="24"/>
          <w:szCs w:val="24"/>
        </w:rPr>
        <w:t>dataset</w:t>
      </w:r>
      <w:r w:rsidRPr="00EB1094">
        <w:rPr>
          <w:rFonts w:ascii="Times New Roman" w:hAnsi="Times New Roman" w:cs="Times New Roman"/>
          <w:sz w:val="24"/>
          <w:szCs w:val="24"/>
        </w:rPr>
        <w:t xml:space="preserve"> that used a mask smaller than the meta-analytic template may have two opposite effects: improving the estimation of effect sizes within its mask, but biasing p-values. To improve the estimations of the effect size but at the same time ensure that results were not biased, we conducted the analyses twice, including and excluding the </w:t>
      </w:r>
      <w:r>
        <w:rPr>
          <w:rFonts w:ascii="Times New Roman" w:hAnsi="Times New Roman" w:cs="Times New Roman"/>
          <w:sz w:val="24"/>
          <w:szCs w:val="24"/>
        </w:rPr>
        <w:t>dataset</w:t>
      </w:r>
      <w:r w:rsidRPr="00EB109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Overall, the</w:t>
      </w:r>
      <w:r w:rsidRPr="00EB10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a-</w:t>
      </w:r>
      <w:r w:rsidRPr="00EB1094">
        <w:rPr>
          <w:rFonts w:ascii="Times New Roman" w:hAnsi="Times New Roman" w:cs="Times New Roman"/>
          <w:sz w:val="24"/>
          <w:szCs w:val="24"/>
        </w:rPr>
        <w:t>analyses produced similar results</w:t>
      </w:r>
      <w:r>
        <w:rPr>
          <w:rFonts w:ascii="Times New Roman" w:hAnsi="Times New Roman" w:cs="Times New Roman"/>
          <w:sz w:val="24"/>
          <w:szCs w:val="24"/>
        </w:rPr>
        <w:t xml:space="preserve"> when including or excluding the study.</w:t>
      </w:r>
      <w:r w:rsidRPr="00EB10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imary results included in the original manuscript </w:t>
      </w:r>
      <w:r w:rsidRPr="00FB422C">
        <w:rPr>
          <w:rFonts w:ascii="Times New Roman" w:hAnsi="Times New Roman" w:cs="Times New Roman"/>
          <w:sz w:val="24"/>
          <w:szCs w:val="24"/>
        </w:rPr>
        <w:t>correspond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the inclusion of this study. </w:t>
      </w:r>
      <w:r w:rsidRPr="003B7D08">
        <w:rPr>
          <w:rFonts w:ascii="Times New Roman" w:hAnsi="Times New Roman" w:cs="Times New Roman"/>
          <w:b/>
          <w:sz w:val="24"/>
          <w:szCs w:val="24"/>
        </w:rPr>
        <w:t>Tabl</w:t>
      </w:r>
      <w:r>
        <w:rPr>
          <w:rFonts w:ascii="Times New Roman" w:hAnsi="Times New Roman" w:cs="Times New Roman"/>
          <w:b/>
          <w:sz w:val="24"/>
          <w:szCs w:val="24"/>
        </w:rPr>
        <w:t xml:space="preserve">es </w:t>
      </w:r>
      <w:r w:rsidRPr="000F29FB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AA0367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Pr="000F29FB">
        <w:rPr>
          <w:rFonts w:ascii="Times New Roman" w:hAnsi="Times New Roman" w:cs="Times New Roman"/>
          <w:b/>
          <w:noProof/>
          <w:sz w:val="24"/>
          <w:szCs w:val="24"/>
        </w:rPr>
        <w:t>-</w:t>
      </w:r>
      <w:r w:rsidR="00AA0367">
        <w:rPr>
          <w:rFonts w:ascii="Times New Roman" w:hAnsi="Times New Roman" w:cs="Times New Roman"/>
          <w:b/>
          <w:noProof/>
          <w:sz w:val="24"/>
          <w:szCs w:val="24"/>
        </w:rPr>
        <w:t>4</w:t>
      </w:r>
      <w:r w:rsidRPr="000F29FB">
        <w:rPr>
          <w:rFonts w:ascii="Times New Roman" w:hAnsi="Times New Roman" w:cs="Times New Roman"/>
          <w:noProof/>
          <w:sz w:val="24"/>
          <w:szCs w:val="24"/>
        </w:rPr>
        <w:t>,</w:t>
      </w:r>
      <w:r w:rsidRPr="002E391F">
        <w:rPr>
          <w:rFonts w:ascii="Times New Roman" w:hAnsi="Times New Roman" w:cs="Times New Roman"/>
          <w:sz w:val="24"/>
          <w:szCs w:val="24"/>
        </w:rPr>
        <w:t xml:space="preserve"> and </w:t>
      </w:r>
      <w:r w:rsidRPr="003B7D08">
        <w:rPr>
          <w:rFonts w:ascii="Times New Roman" w:hAnsi="Times New Roman" w:cs="Times New Roman"/>
          <w:b/>
          <w:sz w:val="24"/>
          <w:szCs w:val="24"/>
        </w:rPr>
        <w:t>Figures S</w:t>
      </w:r>
      <w:r>
        <w:rPr>
          <w:rFonts w:ascii="Times New Roman" w:hAnsi="Times New Roman" w:cs="Times New Roman"/>
          <w:b/>
          <w:sz w:val="24"/>
          <w:szCs w:val="24"/>
        </w:rPr>
        <w:t>5-7</w:t>
      </w:r>
      <w:r w:rsidRPr="002E391F">
        <w:rPr>
          <w:rFonts w:ascii="Times New Roman" w:hAnsi="Times New Roman" w:cs="Times New Roman"/>
          <w:sz w:val="24"/>
          <w:szCs w:val="24"/>
        </w:rPr>
        <w:t xml:space="preserve"> </w:t>
      </w:r>
      <w:r w:rsidRPr="002E391F">
        <w:rPr>
          <w:rFonts w:ascii="Times New Roman" w:hAnsi="Times New Roman" w:cs="Times New Roman"/>
          <w:noProof/>
          <w:sz w:val="24"/>
          <w:szCs w:val="24"/>
        </w:rPr>
        <w:t>provides</w:t>
      </w:r>
      <w:r w:rsidRPr="002E391F">
        <w:rPr>
          <w:rFonts w:ascii="Times New Roman" w:hAnsi="Times New Roman" w:cs="Times New Roman"/>
          <w:sz w:val="24"/>
          <w:szCs w:val="24"/>
        </w:rPr>
        <w:t xml:space="preserve"> results corresponding to the omission of this study.</w:t>
      </w:r>
    </w:p>
    <w:p w:rsidR="009A4DF6" w:rsidRPr="00EB1094" w:rsidRDefault="009A4DF6" w:rsidP="004469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43AD7" w:rsidRDefault="00D43AD7">
      <w:r>
        <w:br w:type="page"/>
      </w:r>
    </w:p>
    <w:p w:rsidR="00FA753D" w:rsidRPr="00FA753D" w:rsidRDefault="00FA753D" w:rsidP="00D43AD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Supplementary </w:t>
      </w:r>
      <w:r w:rsidRPr="00FA753D">
        <w:rPr>
          <w:rFonts w:ascii="Times New Roman" w:hAnsi="Times New Roman" w:cs="Times New Roman"/>
          <w:b/>
          <w:sz w:val="24"/>
          <w:szCs w:val="24"/>
          <w:u w:val="single"/>
        </w:rPr>
        <w:t>Tables</w:t>
      </w:r>
    </w:p>
    <w:p w:rsidR="00CA2C1F" w:rsidRPr="00CA2C1F" w:rsidRDefault="00CA2C1F" w:rsidP="00CA2C1F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t>Table S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Full-text articles excluded and reason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7856"/>
        <w:gridCol w:w="1494"/>
      </w:tblGrid>
      <w:tr w:rsidR="00CA2C1F" w:rsidRPr="00CA2C1F" w:rsidTr="00B375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Cs w:val="0"/>
                <w:sz w:val="20"/>
                <w:szCs w:val="16"/>
                <w:u w:val="single"/>
              </w:rPr>
            </w:pPr>
            <w:r w:rsidRPr="00CA2C1F">
              <w:rPr>
                <w:rFonts w:ascii="Times New Roman" w:hAnsi="Times New Roman" w:cs="Times New Roman"/>
                <w:bCs w:val="0"/>
                <w:sz w:val="20"/>
                <w:szCs w:val="16"/>
                <w:u w:val="single"/>
              </w:rPr>
              <w:t>Full-text articles excluded with reason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16"/>
                <w:u w:val="single"/>
              </w:rPr>
            </w:pPr>
            <w:r w:rsidRPr="00CA2C1F">
              <w:rPr>
                <w:rFonts w:ascii="Times New Roman" w:hAnsi="Times New Roman" w:cs="Times New Roman"/>
                <w:bCs w:val="0"/>
                <w:sz w:val="20"/>
                <w:szCs w:val="16"/>
                <w:u w:val="single"/>
              </w:rPr>
              <w:t>Exclusion Reason</w:t>
            </w:r>
          </w:p>
        </w:tc>
      </w:tr>
      <w:tr w:rsidR="00CA2C1F" w:rsidRPr="00CA2C1F" w:rsidTr="00B37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Thomaes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K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rrepaal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E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raijer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N., de Ruiter, M. B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Elzinga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B. M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Sjoerds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Z., van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Balkom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A. J., Smit, J. H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Veltman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D. J. (2013). Increased anterior cingulate cortex and hippocampus activation in Complex PTSD during encoding of negative words. Soc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Cogn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 Affect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Neurosc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. 8(2): 190-200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093/scan/nsr084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differential Conditioning</w:t>
            </w:r>
          </w:p>
        </w:tc>
      </w:tr>
      <w:tr w:rsidR="00CA2C1F" w:rsidRPr="00CA2C1F" w:rsidTr="00B375CE">
        <w:trPr>
          <w:trHeight w:val="10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Tuescher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O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Protopopescu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X., Pan, H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Cloitre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M., Butler, T., Goldstein, M., Root, J. C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Engelien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A., Furman, D., Silverman, M., Yang, Y., Gorman, J., LeDoux, J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Silbersweig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D., Stern, E. (2011). Differential activity of subgenual cingulate and brainstem in panic disorder and PTSD. J Anxiety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isord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. 25(2): 251-257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016/j.janxdis.2010.09.010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differential Conditioning</w:t>
            </w:r>
          </w:p>
        </w:tc>
      </w:tr>
      <w:tr w:rsidR="00CA2C1F" w:rsidRPr="00CA2C1F" w:rsidTr="00B37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Mahabir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M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Tucholka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A., Shin, L. M., Etienne, P., Brunet, A. (2015). Emotional face processing in post-traumatic stress disorder after reconsolidation impairment using propranolol: A pilot fMRI study. J Anxiety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isord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. 36: 127-133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016/j.janxdis.2015.10.004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differential Conditioning</w:t>
            </w:r>
          </w:p>
        </w:tc>
      </w:tr>
      <w:tr w:rsidR="00CA2C1F" w:rsidRPr="00CA2C1F" w:rsidTr="00B375CE">
        <w:trPr>
          <w:trHeight w:val="1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Brunetti, M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Sepede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G., Ferretti, A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Mingoia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G., Romani, G. L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Babilon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C. (2015). Response inhibition failure to visual stimuli paired with a "single-type" stressor in PTSD patients: an fMRI pilot study. Brain Res Bull, 114: 20-30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016/j.brainresbull.2015.03.001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CS+ vs CS- cue comparison</w:t>
            </w:r>
          </w:p>
        </w:tc>
      </w:tr>
      <w:tr w:rsidR="00CA2C1F" w:rsidRPr="00CA2C1F" w:rsidTr="00B37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Steiger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F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Nees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F., Wicking, M., Lang, S., Flor, H. (2015). Behavioral and central correlates of contextual fear learning and contextual modulation of cued fear in posttraumatic stress disorder. Int J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Psychophysiol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98(3 Pt 2): 584-593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016/j.ijpsycho.2015.06.009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CS+ vs CS- cue comparison</w:t>
            </w:r>
          </w:p>
        </w:tc>
      </w:tr>
      <w:tr w:rsidR="00CA2C1F" w:rsidRPr="00CA2C1F" w:rsidTr="00B375CE">
        <w:trPr>
          <w:trHeight w:val="1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Rougemont-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Bücking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A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Linnman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C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Zeffiro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T. A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Zeidan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, M. A., Lebron-Milad, K., Rodriguez-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Romaguera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J., Rauch, S. L., Pitman, R. K., Milad, M. R. (2011). Altered processing of contextual information during fear extinction in PTSD: an fMRI study. CNS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Neurosc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Ther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. 17(4): 227-236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111/j.1755-5949.2010.</w:t>
            </w:r>
            <w:proofErr w:type="gram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00152.x.</w:t>
            </w:r>
            <w:proofErr w:type="gramEnd"/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CS+ vs CS- cue comparison</w:t>
            </w:r>
          </w:p>
        </w:tc>
      </w:tr>
      <w:tr w:rsidR="00CA2C1F" w:rsidRPr="00CA2C1F" w:rsidTr="00B37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Shvil, E., Sullivan, G. M., Schafer, S., Markowitz, J. C., Campeas, M., Wager, T. D., Milad, M. R., Neria, Y. (2014). Sex differences in extinction recall in posttraumatic stress disorder: a pilot fMRI study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Neurobiol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 Learn Mem. 113: 101-108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1016/j.nlm.2014.02.003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Sample overlap (YN unpublish)</w:t>
            </w:r>
          </w:p>
        </w:tc>
      </w:tr>
      <w:tr w:rsidR="00CA2C1F" w:rsidRPr="00CA2C1F" w:rsidTr="00B375CE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Sripada, R. K., Garfinkel, S. N., Liberzon, I. (2013). Avoidant symptoms in PTSD predict fear circuit activation during multimodal fear extinction. Front Hum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Neurosc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. 7: 672.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do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: 10.3389/fnhum.2013.00672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 xml:space="preserve">Sample overlap (Garfinkel 2014) </w:t>
            </w:r>
          </w:p>
        </w:tc>
      </w:tr>
      <w:tr w:rsidR="00CA2C1F" w:rsidRPr="00CA2C1F" w:rsidTr="00B37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Helpman, L., Marin, M. F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Papini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, S., Zhu, X., Sullivan, G. M., Schneier, F., Neria, M., Shvil, E., Malaga Aragon, M. J., Markowitz, J. C., Lindquist, M. A., Wager, T., Milad, M., &amp; Neria, Y. (2016). Neural changes in extinction recall following prolonged exposure treatment for PTSD: A longitudinal fMRI study. 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NeuroImage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. Clinical, 12, 715–723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Sample overlap (YN unpublished)</w:t>
            </w:r>
          </w:p>
        </w:tc>
      </w:tr>
      <w:tr w:rsidR="00CA2C1F" w:rsidRPr="00CA2C1F" w:rsidTr="00B375CE">
        <w:trPr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1" w:type="pct"/>
            <w:hideMark/>
          </w:tcPr>
          <w:p w:rsidR="00CA2C1F" w:rsidRPr="00CA2C1F" w:rsidRDefault="00CA2C1F" w:rsidP="00B375CE">
            <w:pPr>
              <w:rPr>
                <w:rFonts w:ascii="Times New Roman" w:hAnsi="Times New Roman" w:cs="Times New Roman"/>
                <w:b w:val="0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Marin, M. F., Song, H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VanElzakker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M. B., Staples-Bradley, L. K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Linnman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C., Pace-Schott, E. F., </w:t>
            </w:r>
            <w:proofErr w:type="spell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Lasko</w:t>
            </w:r>
            <w:proofErr w:type="spell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, N. B., Shin, L. M., &amp; Milad, M. R. (2016). Association of Resting Metabolism in the Fear Neural Network </w:t>
            </w:r>
            <w:proofErr w:type="gramStart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>With</w:t>
            </w:r>
            <w:proofErr w:type="gramEnd"/>
            <w:r w:rsidRPr="00CA2C1F">
              <w:rPr>
                <w:rFonts w:ascii="Times New Roman" w:hAnsi="Times New Roman" w:cs="Times New Roman"/>
                <w:b w:val="0"/>
                <w:sz w:val="20"/>
                <w:szCs w:val="16"/>
              </w:rPr>
              <w:t xml:space="preserve"> Extinction Recall Activations and Clinical Measures in Trauma-Exposed Individuals. The American journal of psychiatry, 176 (9), 930–938.</w:t>
            </w:r>
          </w:p>
        </w:tc>
        <w:tc>
          <w:tcPr>
            <w:tcW w:w="799" w:type="pct"/>
            <w:hideMark/>
          </w:tcPr>
          <w:p w:rsidR="00CA2C1F" w:rsidRPr="00CA2C1F" w:rsidRDefault="00CA2C1F" w:rsidP="00B37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16"/>
              </w:rPr>
            </w:pPr>
            <w:r w:rsidRPr="00CA2C1F">
              <w:rPr>
                <w:rFonts w:ascii="Times New Roman" w:hAnsi="Times New Roman" w:cs="Times New Roman"/>
                <w:sz w:val="20"/>
                <w:szCs w:val="16"/>
              </w:rPr>
              <w:t>No whole brain analysis</w:t>
            </w:r>
          </w:p>
        </w:tc>
      </w:tr>
    </w:tbl>
    <w:p w:rsidR="00CA2C1F" w:rsidRDefault="00CA2C1F" w:rsidP="00D43AD7">
      <w:pPr>
        <w:rPr>
          <w:rFonts w:ascii="Times New Roman" w:hAnsi="Times New Roman" w:cs="Times New Roman"/>
          <w:b/>
          <w:sz w:val="24"/>
          <w:szCs w:val="24"/>
        </w:rPr>
      </w:pPr>
    </w:p>
    <w:p w:rsidR="00D43AD7" w:rsidRPr="00EB1094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A2C1F">
        <w:rPr>
          <w:rFonts w:ascii="Times New Roman" w:hAnsi="Times New Roman" w:cs="Times New Roman"/>
          <w:b/>
          <w:sz w:val="24"/>
          <w:szCs w:val="24"/>
        </w:rPr>
        <w:t>2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Results of meta-analysis for the CS+ &gt; CS- contrast during conditioning including all studies: regional differences in </w:t>
      </w:r>
      <w:r w:rsidR="000F29FB">
        <w:rPr>
          <w:rFonts w:ascii="Times New Roman" w:hAnsi="Times New Roman" w:cs="Times New Roman"/>
          <w:b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 at p&lt;0.005, z&gt;1 and cluster size &gt;10 vox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73"/>
        <w:gridCol w:w="673"/>
        <w:gridCol w:w="374"/>
        <w:gridCol w:w="374"/>
        <w:gridCol w:w="373"/>
        <w:gridCol w:w="536"/>
        <w:gridCol w:w="216"/>
        <w:gridCol w:w="295"/>
        <w:gridCol w:w="305"/>
        <w:gridCol w:w="343"/>
        <w:gridCol w:w="264"/>
        <w:gridCol w:w="558"/>
        <w:gridCol w:w="216"/>
        <w:gridCol w:w="227"/>
        <w:gridCol w:w="352"/>
        <w:gridCol w:w="298"/>
        <w:gridCol w:w="248"/>
        <w:gridCol w:w="216"/>
        <w:gridCol w:w="533"/>
        <w:gridCol w:w="216"/>
        <w:gridCol w:w="550"/>
        <w:gridCol w:w="220"/>
      </w:tblGrid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0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MNI Coordinates</w:t>
            </w:r>
          </w:p>
        </w:tc>
        <w:tc>
          <w:tcPr>
            <w:tcW w:w="2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aterality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DM-Z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Voxels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I</w:t>
            </w: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JK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Egger test P</w:t>
            </w:r>
          </w:p>
        </w:tc>
        <w:tc>
          <w:tcPr>
            <w:tcW w:w="414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Funnel Plot Desc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ption</w:t>
            </w:r>
          </w:p>
        </w:tc>
        <w:tc>
          <w:tcPr>
            <w:tcW w:w="101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Q 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TSD&gt;TEHC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Orbitofron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704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032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46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2025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4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423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139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Amygdala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869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014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6397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Hippocamp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318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233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.24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5/6 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55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9574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Insula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284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273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55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Very slightly biased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0011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5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391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162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377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177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Gyr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5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323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229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107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624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Hippocamp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374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178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4/6 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99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65514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03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876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3/6 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35369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.811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2249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bgenual Anterior Cingulate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.038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845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68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93784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HC&gt;PTSD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Occipi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8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.408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018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Middle Fron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.125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084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6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Middle Temporal Gyr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6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.087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102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Middle Occipi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6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.705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710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Thalam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.783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489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3.20%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3022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Occipi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6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.66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868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Middle Occipital Cortex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7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.118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088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Gyr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5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4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4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3.141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077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4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-2.635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hAnsi="Times New Roman" w:cs="Times New Roman"/>
                <w:sz w:val="16"/>
                <w:szCs w:val="16"/>
              </w:rPr>
              <w:t>0.000972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2/6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6E1A2E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2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3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3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3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6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EB1094" w:rsidTr="00E762AF">
        <w:trPr>
          <w:trHeight w:val="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EB109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i/>
          <w:iCs/>
          <w:color w:val="auto"/>
        </w:rPr>
        <w:t>Abbreviations</w:t>
      </w:r>
      <w:r w:rsidRPr="00EB1094">
        <w:rPr>
          <w:color w:val="auto"/>
        </w:rPr>
        <w:t xml:space="preserve">: MNI: Montreal Neurological Institute; SDM: Signed Differential Mapping; P: p-value; I2: Percentage of variance attributable to study heterogeneity; </w:t>
      </w:r>
      <w:r>
        <w:rPr>
          <w:color w:val="auto"/>
        </w:rPr>
        <w:t xml:space="preserve">JK, Jackknife Sensitivity Test; Q P, </w:t>
      </w:r>
      <w:r w:rsidRPr="00C27B2E">
        <w:rPr>
          <w:color w:val="auto"/>
        </w:rPr>
        <w:t>Cochran’s Q</w:t>
      </w:r>
      <w:r>
        <w:rPr>
          <w:color w:val="auto"/>
        </w:rPr>
        <w:t xml:space="preserve"> p-value.</w:t>
      </w:r>
    </w:p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color w:val="auto"/>
        </w:rPr>
        <w:t xml:space="preserve">Note: Cluster p-values refer to the GRF probability of finding clusters </w:t>
      </w:r>
      <w:r w:rsidRPr="00EB1094">
        <w:rPr>
          <w:noProof/>
          <w:color w:val="auto"/>
        </w:rPr>
        <w:t>with</w:t>
      </w:r>
      <w:r w:rsidRPr="00EB1094">
        <w:rPr>
          <w:color w:val="auto"/>
        </w:rPr>
        <w:t xml:space="preserve"> that size per the thresholds derived from the permutation test; when the maps were thresholded using threshold usual for GRF, many of the n.s. </w:t>
      </w:r>
      <w:r w:rsidRPr="00EB1094">
        <w:rPr>
          <w:noProof/>
          <w:color w:val="auto"/>
        </w:rPr>
        <w:t>p-values</w:t>
      </w:r>
      <w:r w:rsidRPr="00EB1094">
        <w:rPr>
          <w:color w:val="auto"/>
        </w:rPr>
        <w:t xml:space="preserve"> became statistically significant.</w:t>
      </w:r>
    </w:p>
    <w:p w:rsidR="00D43AD7" w:rsidRDefault="00D43AD7" w:rsidP="00D43AD7">
      <w:pPr>
        <w:rPr>
          <w:rFonts w:ascii="Times New Roman" w:hAnsi="Times New Roman" w:cs="Times New Roman"/>
          <w:sz w:val="24"/>
          <w:szCs w:val="24"/>
        </w:rPr>
      </w:pPr>
    </w:p>
    <w:p w:rsidR="00D43AD7" w:rsidRDefault="00D43AD7" w:rsidP="00D43A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43AD7" w:rsidRPr="00EB1094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A2C1F">
        <w:rPr>
          <w:rFonts w:ascii="Times New Roman" w:hAnsi="Times New Roman" w:cs="Times New Roman"/>
          <w:b/>
          <w:sz w:val="24"/>
          <w:szCs w:val="24"/>
        </w:rPr>
        <w:t>3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Results of meta-analysis for the CS+ &gt; CS- contrast during extinction learning including all studies: regional differences in </w:t>
      </w:r>
      <w:r w:rsidR="000F29FB">
        <w:rPr>
          <w:rFonts w:ascii="Times New Roman" w:hAnsi="Times New Roman" w:cs="Times New Roman"/>
          <w:b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 at p&lt;0.005, z&gt;1 and cluster size &gt;10 vox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62"/>
        <w:gridCol w:w="749"/>
        <w:gridCol w:w="413"/>
        <w:gridCol w:w="412"/>
        <w:gridCol w:w="417"/>
        <w:gridCol w:w="643"/>
        <w:gridCol w:w="730"/>
        <w:gridCol w:w="605"/>
        <w:gridCol w:w="571"/>
        <w:gridCol w:w="392"/>
        <w:gridCol w:w="880"/>
        <w:gridCol w:w="856"/>
        <w:gridCol w:w="730"/>
      </w:tblGrid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2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MNI Coordinates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aterality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SDM-Z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Voxels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I</w:t>
            </w: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JK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Egger test P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Funnel Plot Desc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pti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Q P</w:t>
            </w:r>
          </w:p>
        </w:tc>
      </w:tr>
      <w:tr w:rsidR="00D43AD7" w:rsidRPr="00466ACA" w:rsidTr="00E762AF">
        <w:trPr>
          <w:trHeight w:val="300"/>
        </w:trPr>
        <w:tc>
          <w:tcPr>
            <w:tcW w:w="13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TSD&gt;TEHC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52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14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2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45267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Parahippocampal Gyrus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83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02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55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76693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Insula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4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466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19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09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13681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383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315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5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217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216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73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3/5 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57621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Middle Occipit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9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.967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259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Middle Tempor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312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44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10883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6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098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1322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6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.005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2125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13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HC&gt;PTSD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Posterior Cingulate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4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.198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092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7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43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606488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.366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02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4704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Thalamus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.266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05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0328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Orbital Front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.89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62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4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46427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.941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47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Pariet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7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.901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582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Pariet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4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.008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31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Hippocampus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.943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46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47455</w:t>
            </w: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4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-2.025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hAnsi="Times New Roman" w:cs="Times New Roman"/>
                <w:sz w:val="16"/>
                <w:szCs w:val="16"/>
              </w:rPr>
              <w:t>0.00028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466ACA" w:rsidTr="00E762AF">
        <w:trPr>
          <w:trHeight w:val="300"/>
        </w:trPr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66ACA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466ACA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i/>
          <w:iCs/>
          <w:color w:val="auto"/>
        </w:rPr>
        <w:t>Abbreviations</w:t>
      </w:r>
      <w:r w:rsidRPr="00EB1094">
        <w:rPr>
          <w:color w:val="auto"/>
        </w:rPr>
        <w:t xml:space="preserve">: MNI: Montreal Neurological Institute; SDM: Signed Differential Mapping; P: p-value; I2: Percentage of variance attributable to study heterogeneity; JK, Jackknife </w:t>
      </w:r>
      <w:r>
        <w:rPr>
          <w:color w:val="auto"/>
        </w:rPr>
        <w:t xml:space="preserve">Sensitivity Test; Q P, </w:t>
      </w:r>
      <w:r w:rsidRPr="00C27B2E">
        <w:rPr>
          <w:color w:val="auto"/>
        </w:rPr>
        <w:t>Cochran’s Q</w:t>
      </w:r>
      <w:r>
        <w:rPr>
          <w:color w:val="auto"/>
        </w:rPr>
        <w:t xml:space="preserve"> p-value.</w:t>
      </w:r>
    </w:p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color w:val="auto"/>
        </w:rPr>
        <w:t xml:space="preserve">Note: Cluster p-values refer to the GRF probability of finding clusters </w:t>
      </w:r>
      <w:r w:rsidRPr="00EB1094">
        <w:rPr>
          <w:noProof/>
          <w:color w:val="auto"/>
        </w:rPr>
        <w:t>with</w:t>
      </w:r>
      <w:r w:rsidRPr="00EB1094">
        <w:rPr>
          <w:color w:val="auto"/>
        </w:rPr>
        <w:t xml:space="preserve"> that size per the thresholds derived from the permutation test; when the maps were thresholded using threshold usual for GRF, many of the n.s. </w:t>
      </w:r>
      <w:r w:rsidRPr="00EB1094">
        <w:rPr>
          <w:noProof/>
          <w:color w:val="auto"/>
        </w:rPr>
        <w:t>p-values</w:t>
      </w:r>
      <w:r w:rsidRPr="00EB1094">
        <w:rPr>
          <w:color w:val="auto"/>
        </w:rPr>
        <w:t xml:space="preserve"> became statistically significant.</w:t>
      </w:r>
    </w:p>
    <w:p w:rsidR="00D43AD7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</w:p>
    <w:p w:rsidR="00D43AD7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43AD7" w:rsidRPr="00EB1094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A2C1F">
        <w:rPr>
          <w:rFonts w:ascii="Times New Roman" w:hAnsi="Times New Roman" w:cs="Times New Roman"/>
          <w:b/>
          <w:sz w:val="24"/>
          <w:szCs w:val="24"/>
        </w:rPr>
        <w:t>4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Results of meta-analysis for the CS+ &gt; CS- contrast during extinction recall including all studies: regional differences in </w:t>
      </w:r>
      <w:r w:rsidR="000F29FB">
        <w:rPr>
          <w:rFonts w:ascii="Times New Roman" w:hAnsi="Times New Roman" w:cs="Times New Roman"/>
          <w:b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 at p&lt;0.005, z&gt;1 and cluster size &gt;10 vox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27"/>
        <w:gridCol w:w="775"/>
        <w:gridCol w:w="422"/>
        <w:gridCol w:w="425"/>
        <w:gridCol w:w="425"/>
        <w:gridCol w:w="664"/>
        <w:gridCol w:w="755"/>
        <w:gridCol w:w="624"/>
        <w:gridCol w:w="588"/>
        <w:gridCol w:w="400"/>
        <w:gridCol w:w="912"/>
        <w:gridCol w:w="888"/>
        <w:gridCol w:w="755"/>
      </w:tblGrid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MNI Coordinates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Lateralit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SDM-Z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Voxel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I</w:t>
            </w: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JK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Egger test P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Funnel Plot Desc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ption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Q P</w:t>
            </w:r>
          </w:p>
        </w:tc>
      </w:tr>
      <w:tr w:rsidR="00D43AD7" w:rsidRPr="00772A45" w:rsidTr="00E762AF">
        <w:trPr>
          <w:trHeight w:val="300"/>
        </w:trPr>
        <w:tc>
          <w:tcPr>
            <w:tcW w:w="12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TSD&gt;TEHC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.59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026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7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Orbital Frontal Cortex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.39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055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1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6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19875</w:t>
            </w: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Anterior Cingulate Cortex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.348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066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618A8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highlight w:val="red"/>
              </w:rPr>
            </w:pPr>
            <w:r w:rsidRPr="000F212F">
              <w:rPr>
                <w:rFonts w:ascii="Times New Roman" w:eastAsia="Times New Roman" w:hAnsi="Times New Roman" w:cs="Times New Roman"/>
                <w:sz w:val="16"/>
                <w:szCs w:val="16"/>
              </w:rPr>
              <w:t>1.43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lightly biased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84967</w:t>
            </w: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Pons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.16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131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Amygdala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.29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081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94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87252</w:t>
            </w: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6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.988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276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.01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244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Anterior Cingulate Cortex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.969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300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1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5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derately biased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9643</w:t>
            </w: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12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HC&gt;PTS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Thalamus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2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-1.79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hAnsi="Times New Roman" w:cs="Times New Roman"/>
                <w:sz w:val="16"/>
                <w:szCs w:val="16"/>
              </w:rPr>
              <w:t>0.00411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58475</w:t>
            </w:r>
          </w:p>
        </w:tc>
      </w:tr>
      <w:tr w:rsidR="00D43AD7" w:rsidRPr="00772A45" w:rsidTr="00E762AF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72A45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772A45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i/>
          <w:iCs/>
          <w:color w:val="auto"/>
        </w:rPr>
        <w:t>Abbreviations</w:t>
      </w:r>
      <w:r w:rsidRPr="00EB1094">
        <w:rPr>
          <w:color w:val="auto"/>
        </w:rPr>
        <w:t xml:space="preserve">: MNI: Montreal Neurological Institute; SDM: Signed Differential Mapping; P: p-value; I2: Percentage of variance attributable to study heterogeneity; JK, Jackknife </w:t>
      </w:r>
      <w:r>
        <w:rPr>
          <w:color w:val="auto"/>
        </w:rPr>
        <w:t xml:space="preserve">Sensitivity Test; Q P, </w:t>
      </w:r>
      <w:r w:rsidRPr="00C27B2E">
        <w:rPr>
          <w:color w:val="auto"/>
        </w:rPr>
        <w:t>Cochran’s Q</w:t>
      </w:r>
      <w:r>
        <w:rPr>
          <w:color w:val="auto"/>
        </w:rPr>
        <w:t xml:space="preserve"> p-value.</w:t>
      </w:r>
    </w:p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color w:val="auto"/>
        </w:rPr>
        <w:t xml:space="preserve">Note: Cluster p-values refer to the GRF probability of finding clusters </w:t>
      </w:r>
      <w:r w:rsidRPr="00EB1094">
        <w:rPr>
          <w:noProof/>
          <w:color w:val="auto"/>
        </w:rPr>
        <w:t>with</w:t>
      </w:r>
      <w:r w:rsidRPr="00EB1094">
        <w:rPr>
          <w:color w:val="auto"/>
        </w:rPr>
        <w:t xml:space="preserve"> that size per the thresholds derived from the permutation test; when the maps were thresholded using threshold usual for GRF, many of the n.s. </w:t>
      </w:r>
      <w:r w:rsidRPr="00EB1094">
        <w:rPr>
          <w:noProof/>
          <w:color w:val="auto"/>
        </w:rPr>
        <w:t>p-values</w:t>
      </w:r>
      <w:r w:rsidRPr="00EB1094">
        <w:rPr>
          <w:color w:val="auto"/>
        </w:rPr>
        <w:t xml:space="preserve"> became statistically significant.</w:t>
      </w:r>
    </w:p>
    <w:p w:rsidR="00D43AD7" w:rsidRPr="00EB1094" w:rsidRDefault="00D43AD7" w:rsidP="00D43AD7">
      <w:pPr>
        <w:rPr>
          <w:rFonts w:ascii="Times New Roman" w:hAnsi="Times New Roman" w:cs="Times New Roman"/>
          <w:sz w:val="24"/>
          <w:szCs w:val="24"/>
        </w:rPr>
      </w:pPr>
    </w:p>
    <w:p w:rsidR="00D43AD7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43AD7" w:rsidRPr="00EB1094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A2C1F">
        <w:rPr>
          <w:rFonts w:ascii="Times New Roman" w:hAnsi="Times New Roman" w:cs="Times New Roman"/>
          <w:b/>
          <w:sz w:val="24"/>
          <w:szCs w:val="24"/>
        </w:rPr>
        <w:t>5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Results of meta-analysis for the CS+ &gt; CS- contrast during conditioning excluding YN dataset: regional differences in </w:t>
      </w:r>
      <w:r w:rsidR="000F29FB">
        <w:rPr>
          <w:rFonts w:ascii="Times New Roman" w:hAnsi="Times New Roman" w:cs="Times New Roman"/>
          <w:b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 at p&lt;0.005, z&gt;1 and cluster size &gt;10 vox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36"/>
        <w:gridCol w:w="742"/>
        <w:gridCol w:w="397"/>
        <w:gridCol w:w="465"/>
        <w:gridCol w:w="397"/>
        <w:gridCol w:w="637"/>
        <w:gridCol w:w="723"/>
        <w:gridCol w:w="600"/>
        <w:gridCol w:w="634"/>
        <w:gridCol w:w="389"/>
        <w:gridCol w:w="870"/>
        <w:gridCol w:w="847"/>
        <w:gridCol w:w="723"/>
      </w:tblGrid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6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NI Coordinates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aterality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DM-Z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Voxel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</w:t>
            </w: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JK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Egger test P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Funnel Plot Desc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ption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Q P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TSD&gt;TEH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rbito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1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217762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7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2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5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ingu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44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4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7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52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46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3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83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07166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Motor Area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48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2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30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30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5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65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4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48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1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3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2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F212F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82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45157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27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34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54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8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8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5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Dorsolateral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20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47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20195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Dorsomedial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07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84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98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13747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5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59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Dorsolateral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3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9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4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62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5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68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34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25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23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40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98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64923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F02C8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1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70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utamen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.94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46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2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67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23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41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.96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35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.96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39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Fusiform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28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32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80375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Sup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5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39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8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Amygdala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50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63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33039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3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25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Postcentr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.97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29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rbito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22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43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8.7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5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295584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.17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52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.94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49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HC&gt;PTSD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7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7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Nucleus Accumben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80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5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3083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6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.06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85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4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.18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0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64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20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51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45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54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38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76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8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69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3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91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03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69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3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0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68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14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Dorsolateral Fron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4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71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38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91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60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26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4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5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32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54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37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93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Middle Occipi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9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55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35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Fusiform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7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36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00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7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64923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ingual Gyru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32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120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Parietal Cortex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4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66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58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28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Insula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4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72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2/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0.58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66862</w:t>
            </w: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36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58</w:t>
            </w:r>
          </w:p>
        </w:tc>
        <w:tc>
          <w:tcPr>
            <w:tcW w:w="2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-2.52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hAnsi="Times New Roman" w:cs="Times New Roman"/>
                <w:sz w:val="16"/>
                <w:szCs w:val="16"/>
              </w:rPr>
              <w:t>0.0004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3/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F35BE6" w:rsidTr="00E762AF">
        <w:trPr>
          <w:trHeight w:val="20"/>
        </w:trPr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35BE6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F35BE6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i/>
          <w:iCs/>
          <w:color w:val="auto"/>
        </w:rPr>
        <w:lastRenderedPageBreak/>
        <w:t>Abbreviations</w:t>
      </w:r>
      <w:r w:rsidRPr="00EB1094">
        <w:rPr>
          <w:color w:val="auto"/>
        </w:rPr>
        <w:t xml:space="preserve">: MNI: Montreal Neurological Institute; SDM: Signed Differential Mapping; P: p-value; I2: Percentage of variance attributable to study heterogeneity; JK, Jackknife </w:t>
      </w:r>
      <w:r>
        <w:rPr>
          <w:color w:val="auto"/>
        </w:rPr>
        <w:t xml:space="preserve">Sensitivity Test; Q P, </w:t>
      </w:r>
      <w:r w:rsidRPr="00C27B2E">
        <w:rPr>
          <w:color w:val="auto"/>
        </w:rPr>
        <w:t>Cochran’s Q</w:t>
      </w:r>
      <w:r>
        <w:rPr>
          <w:color w:val="auto"/>
        </w:rPr>
        <w:t xml:space="preserve"> p-value.</w:t>
      </w:r>
    </w:p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color w:val="auto"/>
        </w:rPr>
        <w:t xml:space="preserve">Note: Cluster p-values refer to the GRF probability of finding clusters </w:t>
      </w:r>
      <w:r w:rsidRPr="00EB1094">
        <w:rPr>
          <w:noProof/>
          <w:color w:val="auto"/>
        </w:rPr>
        <w:t>with</w:t>
      </w:r>
      <w:r w:rsidRPr="00EB1094">
        <w:rPr>
          <w:color w:val="auto"/>
        </w:rPr>
        <w:t xml:space="preserve"> that size per the thresholds derived from the permutation test; when th</w:t>
      </w:r>
      <w:r>
        <w:rPr>
          <w:color w:val="auto"/>
        </w:rPr>
        <w:t>e maps were thresholded using t</w:t>
      </w:r>
      <w:r w:rsidRPr="00EB1094">
        <w:rPr>
          <w:color w:val="auto"/>
        </w:rPr>
        <w:t xml:space="preserve">hreshold usual for GRF, many of the n.s. </w:t>
      </w:r>
      <w:r w:rsidRPr="00EB1094">
        <w:rPr>
          <w:noProof/>
          <w:color w:val="auto"/>
        </w:rPr>
        <w:t>p-values</w:t>
      </w:r>
      <w:r w:rsidRPr="00EB1094">
        <w:rPr>
          <w:color w:val="auto"/>
        </w:rPr>
        <w:t xml:space="preserve"> became statistically significant.</w:t>
      </w:r>
    </w:p>
    <w:p w:rsidR="00D43AD7" w:rsidRPr="00EB1094" w:rsidRDefault="00D43AD7" w:rsidP="00D43AD7">
      <w:pPr>
        <w:pStyle w:val="Default"/>
        <w:rPr>
          <w:color w:val="auto"/>
        </w:rPr>
      </w:pPr>
    </w:p>
    <w:p w:rsidR="00D43AD7" w:rsidRPr="00EB1094" w:rsidRDefault="00D43AD7" w:rsidP="00D43AD7">
      <w:pPr>
        <w:pStyle w:val="Default"/>
        <w:rPr>
          <w:color w:val="auto"/>
        </w:rPr>
      </w:pPr>
    </w:p>
    <w:p w:rsidR="00D43AD7" w:rsidRPr="00EB1094" w:rsidRDefault="00D43AD7" w:rsidP="00D43AD7">
      <w:pPr>
        <w:pStyle w:val="Default"/>
        <w:rPr>
          <w:color w:val="auto"/>
        </w:rPr>
      </w:pPr>
    </w:p>
    <w:p w:rsidR="00D43AD7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43AD7" w:rsidRPr="00EB1094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A2C1F">
        <w:rPr>
          <w:rFonts w:ascii="Times New Roman" w:hAnsi="Times New Roman" w:cs="Times New Roman"/>
          <w:b/>
          <w:sz w:val="24"/>
          <w:szCs w:val="24"/>
        </w:rPr>
        <w:t>6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Results of meta-analysis for the CS+ &gt; CS- contrast during extinction learning excluding YN dataset: regional differences in </w:t>
      </w:r>
      <w:r w:rsidR="000F29FB">
        <w:rPr>
          <w:rFonts w:ascii="Times New Roman" w:hAnsi="Times New Roman" w:cs="Times New Roman"/>
          <w:b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 at p&lt;0.005, z&gt;1 and cluster size &gt;10 vox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55"/>
        <w:gridCol w:w="747"/>
        <w:gridCol w:w="399"/>
        <w:gridCol w:w="467"/>
        <w:gridCol w:w="399"/>
        <w:gridCol w:w="641"/>
        <w:gridCol w:w="728"/>
        <w:gridCol w:w="604"/>
        <w:gridCol w:w="570"/>
        <w:gridCol w:w="391"/>
        <w:gridCol w:w="877"/>
        <w:gridCol w:w="854"/>
        <w:gridCol w:w="728"/>
      </w:tblGrid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NI Coordinates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aterality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DM-Z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Voxels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I</w:t>
            </w: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JK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Egger test P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Funnel Plot Desc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ption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Q P</w:t>
            </w:r>
          </w:p>
        </w:tc>
      </w:tr>
      <w:tr w:rsidR="00D43AD7" w:rsidRPr="00964814" w:rsidTr="00E762AF">
        <w:trPr>
          <w:trHeight w:val="20"/>
        </w:trPr>
        <w:tc>
          <w:tcPr>
            <w:tcW w:w="1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TSD&gt;TEHC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5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99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4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89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72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0933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Amygdal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.43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0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0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21266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69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27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0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50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96352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iddle Occipi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0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51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86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Occipi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9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4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05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Temporal Pole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45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18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23963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iddle Tempor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5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76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1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HC&gt;PTSD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2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13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95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9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87176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4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5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0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5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0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5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6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5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0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Occipi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4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1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29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51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Hippocampus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4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5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0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.24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8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85819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89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Parie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4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6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47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65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id Cingulate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60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62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.74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4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69189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id Cingulate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5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00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11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8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91117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Ventromedial Prefron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69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221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6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08339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iddle Fron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5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918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3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11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Occipi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4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05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Inferior Tempor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6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46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81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Anterior Cingulate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7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82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12847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arie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4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1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24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Caudate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6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858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51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5052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arie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5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41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257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Cerebellum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49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47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Orbitofron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7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79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5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63163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Putamen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46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80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6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555908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Caudate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72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11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.83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07604</w:t>
            </w: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43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223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Corpus Callosum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63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046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Parie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5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141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Middle Occipi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38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8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36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345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0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Superior Frontal Cortex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-1.33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hAnsi="Times New Roman" w:cs="Times New Roman"/>
                <w:sz w:val="16"/>
                <w:szCs w:val="16"/>
              </w:rPr>
              <w:t>0.004201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2/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64814" w:rsidTr="00E762AF">
        <w:trPr>
          <w:trHeight w:val="20"/>
        </w:trPr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6481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964814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i/>
          <w:iCs/>
          <w:color w:val="auto"/>
        </w:rPr>
        <w:t>Abbreviations</w:t>
      </w:r>
      <w:r w:rsidRPr="00EB1094">
        <w:rPr>
          <w:color w:val="auto"/>
        </w:rPr>
        <w:t xml:space="preserve">: MNI: Montreal Neurological Institute; SDM: Signed Differential Mapping; P: p-value; I2: Percentage of variance attributable to study heterogeneity; JK, Jackknife </w:t>
      </w:r>
      <w:r>
        <w:rPr>
          <w:color w:val="auto"/>
        </w:rPr>
        <w:t xml:space="preserve">Sensitivity Test; Q P, </w:t>
      </w:r>
      <w:r w:rsidRPr="00C27B2E">
        <w:rPr>
          <w:color w:val="auto"/>
        </w:rPr>
        <w:t>Cochran’s Q</w:t>
      </w:r>
      <w:r>
        <w:rPr>
          <w:color w:val="auto"/>
        </w:rPr>
        <w:t xml:space="preserve"> p-value.</w:t>
      </w:r>
    </w:p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color w:val="auto"/>
        </w:rPr>
        <w:t xml:space="preserve">Note: Cluster p-values refer to the GRF probability of finding clusters </w:t>
      </w:r>
      <w:r w:rsidRPr="00EB1094">
        <w:rPr>
          <w:noProof/>
          <w:color w:val="auto"/>
        </w:rPr>
        <w:t>with</w:t>
      </w:r>
      <w:r w:rsidRPr="00EB1094">
        <w:rPr>
          <w:color w:val="auto"/>
        </w:rPr>
        <w:t xml:space="preserve"> that size per the thresholds derived from the permutation test; when the maps were thresholded using threshold usual for GRF, many of the n.s. </w:t>
      </w:r>
      <w:r w:rsidRPr="00EB1094">
        <w:rPr>
          <w:noProof/>
          <w:color w:val="auto"/>
        </w:rPr>
        <w:t>p-values</w:t>
      </w:r>
      <w:r w:rsidRPr="00EB1094">
        <w:rPr>
          <w:color w:val="auto"/>
        </w:rPr>
        <w:t xml:space="preserve"> became statistically significant.</w:t>
      </w:r>
    </w:p>
    <w:p w:rsidR="00D43AD7" w:rsidRPr="00EB1094" w:rsidRDefault="00D43AD7" w:rsidP="00D43AD7">
      <w:pPr>
        <w:rPr>
          <w:rFonts w:ascii="Times New Roman" w:hAnsi="Times New Roman" w:cs="Times New Roman"/>
          <w:sz w:val="24"/>
          <w:szCs w:val="24"/>
        </w:rPr>
      </w:pPr>
    </w:p>
    <w:p w:rsidR="00D43AD7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43AD7" w:rsidRPr="00EB1094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  <w:r w:rsidRPr="00EB109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A2C1F">
        <w:rPr>
          <w:rFonts w:ascii="Times New Roman" w:hAnsi="Times New Roman" w:cs="Times New Roman"/>
          <w:b/>
          <w:sz w:val="24"/>
          <w:szCs w:val="24"/>
        </w:rPr>
        <w:t>7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. Results of meta-analysis for the CS+ &gt; CS- contrast during extinction recall excluding YN dataset: regional differences in </w:t>
      </w:r>
      <w:r w:rsidR="000F29FB">
        <w:rPr>
          <w:rFonts w:ascii="Times New Roman" w:hAnsi="Times New Roman" w:cs="Times New Roman"/>
          <w:b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b/>
          <w:sz w:val="24"/>
          <w:szCs w:val="24"/>
        </w:rPr>
        <w:t xml:space="preserve"> at p&lt;0.005, z&gt;1 and cluster size &gt;10 vox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85"/>
        <w:gridCol w:w="768"/>
        <w:gridCol w:w="359"/>
        <w:gridCol w:w="456"/>
        <w:gridCol w:w="458"/>
        <w:gridCol w:w="658"/>
        <w:gridCol w:w="748"/>
        <w:gridCol w:w="619"/>
        <w:gridCol w:w="583"/>
        <w:gridCol w:w="398"/>
        <w:gridCol w:w="902"/>
        <w:gridCol w:w="878"/>
        <w:gridCol w:w="748"/>
      </w:tblGrid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MNI Coordinates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Laterality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SDM-Z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Voxels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I</w:t>
            </w: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JK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Egger test P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E1A2E">
              <w:rPr>
                <w:rFonts w:ascii="Times New Roman" w:eastAsia="Times New Roman" w:hAnsi="Times New Roman" w:cs="Times New Roman"/>
                <w:sz w:val="16"/>
                <w:szCs w:val="16"/>
              </w:rPr>
              <w:t>Funnel Plot Desc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ipti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6E1A2E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Q P</w:t>
            </w:r>
          </w:p>
        </w:tc>
      </w:tr>
      <w:tr w:rsidR="00D43AD7" w:rsidRPr="009A0BDF" w:rsidTr="00E762AF">
        <w:trPr>
          <w:trHeight w:val="300"/>
        </w:trPr>
        <w:tc>
          <w:tcPr>
            <w:tcW w:w="113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TSD&gt;TEHC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Cerebellum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4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2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2.158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hAnsi="Times New Roman" w:cs="Times New Roman"/>
                <w:sz w:val="16"/>
                <w:szCs w:val="16"/>
              </w:rPr>
              <w:t>0.00080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9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/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Precentral Gyrus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1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.961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hAnsi="Times New Roman" w:cs="Times New Roman"/>
                <w:sz w:val="16"/>
                <w:szCs w:val="16"/>
              </w:rPr>
              <w:t>0.00291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/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Parahippocampal Gyrus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2.0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hAnsi="Times New Roman" w:cs="Times New Roman"/>
                <w:sz w:val="16"/>
                <w:szCs w:val="16"/>
              </w:rPr>
              <w:t>0.00222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0.00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/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68727</w:t>
            </w: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113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HC&gt;PTSD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Dorsolateral Frontal Cortex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1.08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hAnsi="Times New Roman" w:cs="Times New Roman"/>
                <w:sz w:val="16"/>
                <w:szCs w:val="16"/>
              </w:rPr>
              <w:t>0.00002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65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2/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Thalamus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3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-1.08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hAnsi="Times New Roman" w:cs="Times New Roman"/>
                <w:sz w:val="16"/>
                <w:szCs w:val="16"/>
              </w:rPr>
              <w:t>0.00002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404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0.61%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2/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0.4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 bias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65624</w:t>
            </w:r>
          </w:p>
        </w:tc>
      </w:tr>
      <w:tr w:rsidR="00D43AD7" w:rsidRPr="009A0BDF" w:rsidTr="00E762AF">
        <w:trPr>
          <w:trHeight w:val="300"/>
        </w:trPr>
        <w:tc>
          <w:tcPr>
            <w:tcW w:w="8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A0BDF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3AD7" w:rsidRPr="009A0BDF" w:rsidRDefault="00D43AD7" w:rsidP="00E762A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D43AD7" w:rsidRPr="00EB1094" w:rsidRDefault="00D43AD7" w:rsidP="00D43AD7">
      <w:pPr>
        <w:pStyle w:val="Default"/>
        <w:rPr>
          <w:color w:val="auto"/>
        </w:rPr>
      </w:pPr>
      <w:r w:rsidRPr="00EB1094">
        <w:rPr>
          <w:i/>
          <w:iCs/>
          <w:color w:val="auto"/>
        </w:rPr>
        <w:t>Abbreviations</w:t>
      </w:r>
      <w:r w:rsidRPr="00EB1094">
        <w:rPr>
          <w:color w:val="auto"/>
        </w:rPr>
        <w:t xml:space="preserve">: MNI: Montreal Neurological Institute; SDM: Signed Differential Mapping; P: p-value; I2: Percentage of variance attributable to study heterogeneity; JK, Jackknife </w:t>
      </w:r>
      <w:r>
        <w:rPr>
          <w:color w:val="auto"/>
        </w:rPr>
        <w:t xml:space="preserve">Sensitivity Test; Q P, </w:t>
      </w:r>
      <w:r w:rsidRPr="00C27B2E">
        <w:rPr>
          <w:color w:val="auto"/>
        </w:rPr>
        <w:t>Cochran’s Q</w:t>
      </w:r>
      <w:r>
        <w:rPr>
          <w:color w:val="auto"/>
        </w:rPr>
        <w:t xml:space="preserve"> p-value.</w:t>
      </w:r>
    </w:p>
    <w:p w:rsidR="00D43AD7" w:rsidRDefault="00D43AD7" w:rsidP="00D43AD7">
      <w:pPr>
        <w:pStyle w:val="Default"/>
        <w:rPr>
          <w:color w:val="auto"/>
        </w:rPr>
      </w:pPr>
      <w:r w:rsidRPr="00EB1094">
        <w:rPr>
          <w:color w:val="auto"/>
        </w:rPr>
        <w:t xml:space="preserve">Note: Cluster p-values refer to the GRF probability of finding clusters </w:t>
      </w:r>
      <w:r w:rsidRPr="00EB1094">
        <w:rPr>
          <w:noProof/>
          <w:color w:val="auto"/>
        </w:rPr>
        <w:t>with</w:t>
      </w:r>
      <w:r w:rsidRPr="00EB1094">
        <w:rPr>
          <w:color w:val="auto"/>
        </w:rPr>
        <w:t xml:space="preserve"> that size per the thresholds derived from the permutation test; when the maps were thresholded using threshold usual for GRF, many of the n.s. </w:t>
      </w:r>
      <w:r w:rsidRPr="00EB1094">
        <w:rPr>
          <w:noProof/>
          <w:color w:val="auto"/>
        </w:rPr>
        <w:t>p-values</w:t>
      </w:r>
      <w:r w:rsidRPr="00EB1094">
        <w:rPr>
          <w:color w:val="auto"/>
        </w:rPr>
        <w:t xml:space="preserve"> became statistically significant.</w:t>
      </w:r>
    </w:p>
    <w:p w:rsidR="00D43AD7" w:rsidRPr="002C5423" w:rsidRDefault="00D43AD7" w:rsidP="00D43AD7">
      <w:pPr>
        <w:rPr>
          <w:rFonts w:ascii="Times New Roman" w:hAnsi="Times New Roman" w:cs="Times New Roman"/>
          <w:b/>
          <w:sz w:val="24"/>
          <w:szCs w:val="24"/>
        </w:rPr>
      </w:pPr>
    </w:p>
    <w:p w:rsidR="00CA2C1F" w:rsidRDefault="00CA2C1F"/>
    <w:p w:rsidR="00CA2C1F" w:rsidRDefault="00CA2C1F"/>
    <w:p w:rsidR="00CA2C1F" w:rsidRDefault="00CA2C1F"/>
    <w:p w:rsidR="00CA2C1F" w:rsidRDefault="00CA2C1F"/>
    <w:p w:rsidR="00CA2C1F" w:rsidRDefault="00CA2C1F"/>
    <w:p w:rsidR="00CA2C1F" w:rsidRDefault="00CA2C1F"/>
    <w:p w:rsidR="00CA2C1F" w:rsidRDefault="00CA2C1F"/>
    <w:p w:rsidR="00CA2C1F" w:rsidRDefault="00CA2C1F"/>
    <w:p w:rsidR="00CA2C1F" w:rsidRDefault="00CA2C1F"/>
    <w:p w:rsidR="00CA2C1F" w:rsidRDefault="00CA2C1F" w:rsidP="00D43AD7">
      <w:pPr>
        <w:pStyle w:val="Caption"/>
        <w:rPr>
          <w:i w:val="0"/>
          <w:iCs w:val="0"/>
          <w:color w:val="auto"/>
          <w:sz w:val="22"/>
          <w:szCs w:val="22"/>
        </w:rPr>
      </w:pPr>
    </w:p>
    <w:p w:rsidR="00CA2C1F" w:rsidRPr="00CA2C1F" w:rsidRDefault="00CA2C1F" w:rsidP="00CA2C1F"/>
    <w:p w:rsidR="00CA2C1F" w:rsidRPr="00CA2C1F" w:rsidRDefault="00CA2C1F" w:rsidP="00CA2C1F"/>
    <w:p w:rsidR="00FA753D" w:rsidRPr="00FA753D" w:rsidRDefault="00E762AF" w:rsidP="00D43AD7">
      <w:pPr>
        <w:pStyle w:val="Caption"/>
        <w:rPr>
          <w:rFonts w:ascii="Times New Roman" w:hAnsi="Times New Roman" w:cs="Times New Roman"/>
          <w:b/>
          <w:i w:val="0"/>
          <w:color w:val="auto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 w:val="0"/>
          <w:color w:val="auto"/>
          <w:sz w:val="24"/>
          <w:szCs w:val="24"/>
          <w:u w:val="single"/>
        </w:rPr>
        <w:lastRenderedPageBreak/>
        <w:t xml:space="preserve"> </w:t>
      </w:r>
      <w:r w:rsidR="00FA753D">
        <w:rPr>
          <w:rFonts w:ascii="Times New Roman" w:hAnsi="Times New Roman" w:cs="Times New Roman"/>
          <w:b/>
          <w:i w:val="0"/>
          <w:color w:val="auto"/>
          <w:sz w:val="24"/>
          <w:szCs w:val="24"/>
          <w:u w:val="single"/>
        </w:rPr>
        <w:t xml:space="preserve">Supplementary </w:t>
      </w:r>
      <w:r w:rsidR="00FA753D" w:rsidRPr="00FA753D">
        <w:rPr>
          <w:rFonts w:ascii="Times New Roman" w:hAnsi="Times New Roman" w:cs="Times New Roman"/>
          <w:b/>
          <w:i w:val="0"/>
          <w:color w:val="auto"/>
          <w:sz w:val="24"/>
          <w:szCs w:val="24"/>
          <w:u w:val="single"/>
        </w:rPr>
        <w:t>Figure Legend</w:t>
      </w:r>
      <w:r w:rsidR="00FA753D">
        <w:rPr>
          <w:rFonts w:ascii="Times New Roman" w:hAnsi="Times New Roman" w:cs="Times New Roman"/>
          <w:b/>
          <w:i w:val="0"/>
          <w:color w:val="auto"/>
          <w:sz w:val="24"/>
          <w:szCs w:val="24"/>
          <w:u w:val="single"/>
        </w:rPr>
        <w:t>s</w:t>
      </w:r>
    </w:p>
    <w:p w:rsidR="00D43AD7" w:rsidRDefault="00D43AD7" w:rsidP="00D43AD7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pplementary Figure 2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.</w:t>
      </w:r>
      <w:r w:rsidRPr="00EB1094">
        <w:rPr>
          <w:rFonts w:ascii="Times New Roman" w:hAnsi="Times New Roman" w:cs="Times New Roman"/>
          <w:color w:val="auto"/>
        </w:rPr>
        <w:t xml:space="preserve">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Brain regions with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onsistently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significantly higher brain functional </w:t>
      </w:r>
      <w:r w:rsidR="000F29FB">
        <w:rPr>
          <w:rFonts w:ascii="Times New Roman" w:hAnsi="Times New Roman" w:cs="Times New Roman"/>
          <w:color w:val="auto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in PTSD (red)</w:t>
      </w:r>
      <w:r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TEHC (green)</w:t>
      </w:r>
      <w:r>
        <w:rPr>
          <w:rFonts w:ascii="Times New Roman" w:hAnsi="Times New Roman" w:cs="Times New Roman"/>
          <w:color w:val="auto"/>
          <w:sz w:val="24"/>
          <w:szCs w:val="24"/>
        </w:rPr>
        <w:t>, and overlap (yellow)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for the CS+ &gt; CS-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(top; positive) and CS- &gt; CS+ (bottom; negative) </w:t>
      </w:r>
      <w:r w:rsidR="003E0E22">
        <w:rPr>
          <w:rFonts w:ascii="Times New Roman" w:hAnsi="Times New Roman" w:cs="Times New Roman"/>
          <w:color w:val="auto"/>
          <w:sz w:val="24"/>
          <w:szCs w:val="24"/>
        </w:rPr>
        <w:t xml:space="preserve">contrast during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conditioning determined by meta-analysis. Results are displayed at p&lt;.005 (Cluster size &gt; 10 voxels) on the MNI 152 T1 0.05mm template. </w:t>
      </w:r>
    </w:p>
    <w:p w:rsidR="00D43AD7" w:rsidRPr="00D43AD7" w:rsidRDefault="00D43AD7" w:rsidP="00D43AD7"/>
    <w:p w:rsidR="00D43AD7" w:rsidRPr="00636622" w:rsidRDefault="00D43AD7" w:rsidP="00D43AD7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pplementary Figure 3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. Brain regions with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onsistently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significantly higher brain functional </w:t>
      </w:r>
      <w:r w:rsidR="000F29FB">
        <w:rPr>
          <w:rFonts w:ascii="Times New Roman" w:hAnsi="Times New Roman" w:cs="Times New Roman"/>
          <w:color w:val="auto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in PTSD (red)</w:t>
      </w:r>
      <w:r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TEHC (green)</w:t>
      </w:r>
      <w:r>
        <w:rPr>
          <w:rFonts w:ascii="Times New Roman" w:hAnsi="Times New Roman" w:cs="Times New Roman"/>
          <w:color w:val="auto"/>
          <w:sz w:val="24"/>
          <w:szCs w:val="24"/>
        </w:rPr>
        <w:t>, and overlap (yellow)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for the CS+ &gt; CS-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(top; positive) and CS- &gt; CS+ (bottom; negative)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contrast during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extinction learning determined by meta-analysis.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Results are displayed at p&lt;.005 (Cluster size &gt; 10 voxels) on the MNI 152 T1 0.05mm template. </w:t>
      </w:r>
    </w:p>
    <w:p w:rsidR="00D43AD7" w:rsidRPr="00EB1094" w:rsidRDefault="00D43AD7" w:rsidP="00D43AD7">
      <w:pPr>
        <w:keepNext/>
        <w:spacing w:line="360" w:lineRule="auto"/>
      </w:pPr>
    </w:p>
    <w:p w:rsidR="00D43AD7" w:rsidRDefault="00D43AD7" w:rsidP="00D43AD7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pplementary Figure 4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.</w:t>
      </w:r>
      <w:r w:rsidRPr="00EB1094">
        <w:rPr>
          <w:rFonts w:ascii="Times New Roman" w:hAnsi="Times New Roman" w:cs="Times New Roman"/>
          <w:color w:val="auto"/>
        </w:rPr>
        <w:t xml:space="preserve">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Brain regions with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onsistently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significantly higher brain functional </w:t>
      </w:r>
      <w:r w:rsidR="000F29FB">
        <w:rPr>
          <w:rFonts w:ascii="Times New Roman" w:hAnsi="Times New Roman" w:cs="Times New Roman"/>
          <w:color w:val="auto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in PTSD (red)</w:t>
      </w:r>
      <w:r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TEHC (green)</w:t>
      </w:r>
      <w:r>
        <w:rPr>
          <w:rFonts w:ascii="Times New Roman" w:hAnsi="Times New Roman" w:cs="Times New Roman"/>
          <w:color w:val="auto"/>
          <w:sz w:val="24"/>
          <w:szCs w:val="24"/>
        </w:rPr>
        <w:t>, and overlap (yellow)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for the CS+ &gt; CS-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(top; positive) and CS- &gt; CS+ (bottom; negative)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contrast during </w:t>
      </w:r>
      <w:r>
        <w:rPr>
          <w:rFonts w:ascii="Times New Roman" w:hAnsi="Times New Roman" w:cs="Times New Roman"/>
          <w:color w:val="auto"/>
          <w:sz w:val="24"/>
          <w:szCs w:val="24"/>
        </w:rPr>
        <w:t>extinction recall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determined by meta-analysis. Results are displayed at p&lt;.005 (Cluster size &gt; 10 voxels) on the MNI 152 T1 0.05mm template. </w:t>
      </w:r>
    </w:p>
    <w:p w:rsidR="00D43AD7" w:rsidRDefault="00D43AD7" w:rsidP="00D43AD7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</w:p>
    <w:p w:rsidR="00D43AD7" w:rsidRPr="00EB1094" w:rsidRDefault="00D43AD7" w:rsidP="00D43AD7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pplementary Figure 5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.</w:t>
      </w:r>
      <w:r w:rsidRPr="00EB1094">
        <w:rPr>
          <w:rFonts w:ascii="Times New Roman" w:hAnsi="Times New Roman" w:cs="Times New Roman"/>
          <w:color w:val="auto"/>
        </w:rPr>
        <w:t xml:space="preserve">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Brain regions with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onsistently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significantly higher brain functional </w:t>
      </w:r>
      <w:r w:rsidR="000F29FB">
        <w:rPr>
          <w:rFonts w:ascii="Times New Roman" w:hAnsi="Times New Roman" w:cs="Times New Roman"/>
          <w:color w:val="auto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in PTSD compared to TEHC (red) and TEHC compared to PTSD (green) for the CS+ &gt; CS- contrast during conditioning excluding YN dataset determined by meta-analysis. Results are displayed at p&lt;.005 (Cluster size &gt; 10 voxels) on the MNI 152 T1 0.05mm template. Abbreviations: AMG, Amygdala; FG, dmPFC, dorsomedial PFC; Fusiform Gyrus</w:t>
      </w:r>
      <w:r>
        <w:rPr>
          <w:rFonts w:ascii="Times New Roman" w:hAnsi="Times New Roman" w:cs="Times New Roman"/>
          <w:color w:val="auto"/>
          <w:sz w:val="24"/>
          <w:szCs w:val="24"/>
        </w:rPr>
        <w:t>;</w:t>
      </w:r>
      <w:r w:rsidRPr="0048421A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NAcc, Nucleus Accumbens; OFC, Orbitofrontal Cortex; PFC, Prefrontal Cortex; </w:t>
      </w:r>
      <w:r w:rsidRPr="00EB1094">
        <w:rPr>
          <w:rFonts w:ascii="Times New Roman" w:hAnsi="Times New Roman" w:cs="Times New Roman"/>
          <w:noProof/>
          <w:color w:val="auto"/>
          <w:sz w:val="24"/>
          <w:szCs w:val="24"/>
        </w:rPr>
        <w:t>vmPFC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, ventromedial </w:t>
      </w:r>
      <w:r>
        <w:rPr>
          <w:rFonts w:ascii="Times New Roman" w:hAnsi="Times New Roman" w:cs="Times New Roman"/>
          <w:color w:val="auto"/>
          <w:sz w:val="24"/>
          <w:szCs w:val="24"/>
        </w:rPr>
        <w:t>PFC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D43AD7" w:rsidRPr="00EB1094" w:rsidRDefault="00D43AD7" w:rsidP="00D43AD7">
      <w:pPr>
        <w:keepNext/>
        <w:spacing w:line="360" w:lineRule="auto"/>
      </w:pPr>
    </w:p>
    <w:p w:rsidR="00D43AD7" w:rsidRPr="00E07A20" w:rsidRDefault="00D43AD7" w:rsidP="00D43AD7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pplementary Figure 6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. Brain regions with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onsistently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significantly higher brain functional </w:t>
      </w:r>
      <w:r w:rsidR="000F29FB">
        <w:rPr>
          <w:rFonts w:ascii="Times New Roman" w:hAnsi="Times New Roman" w:cs="Times New Roman"/>
          <w:color w:val="auto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in PTSD compared to TEHC (red) and TEHC compared to PTSD (green) for CS+ &gt; CS- contrast during extinction learning excluding YN dataset determined by meta-analysis. Results are displayed at p&lt;.005 (Cluster size &gt; 10 voxels) on the MNI 152 T1 0.05mm template. Abbreviations: ACC, Anterior Cingulate Cortex; AMG, Amygdala; HIP, Hippocampus; MCC, Mid Cingulate Cortex; OFC, Orbitofrontal Cortex; PFC, Prefrontal Cortex; STG, Superior Temporal Gyrus</w:t>
      </w:r>
      <w:r>
        <w:rPr>
          <w:rFonts w:ascii="Times New Roman" w:hAnsi="Times New Roman" w:cs="Times New Roman"/>
          <w:color w:val="auto"/>
          <w:sz w:val="24"/>
          <w:szCs w:val="24"/>
        </w:rPr>
        <w:t>;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EB1094">
        <w:rPr>
          <w:rFonts w:ascii="Times New Roman" w:hAnsi="Times New Roman" w:cs="Times New Roman"/>
          <w:noProof/>
          <w:color w:val="auto"/>
          <w:sz w:val="24"/>
          <w:szCs w:val="24"/>
        </w:rPr>
        <w:t>vmPFC</w:t>
      </w:r>
      <w:r>
        <w:rPr>
          <w:rFonts w:ascii="Times New Roman" w:hAnsi="Times New Roman" w:cs="Times New Roman"/>
          <w:color w:val="auto"/>
          <w:sz w:val="24"/>
          <w:szCs w:val="24"/>
        </w:rPr>
        <w:t>, ventromedial PFC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D43AD7" w:rsidRPr="00EB1094" w:rsidRDefault="00D43AD7" w:rsidP="00D43AD7">
      <w:pPr>
        <w:keepNext/>
        <w:spacing w:line="360" w:lineRule="auto"/>
      </w:pPr>
    </w:p>
    <w:p w:rsidR="001D0DD2" w:rsidRPr="003E0E22" w:rsidRDefault="00D43AD7" w:rsidP="003E0E22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pplementary Figure 7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.</w:t>
      </w:r>
      <w:r w:rsidRPr="00EB1094">
        <w:rPr>
          <w:rFonts w:ascii="Times New Roman" w:hAnsi="Times New Roman" w:cs="Times New Roman"/>
          <w:color w:val="auto"/>
        </w:rPr>
        <w:t xml:space="preserve">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Brain regions with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onsistently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significantly higher brain functional </w:t>
      </w:r>
      <w:r w:rsidR="000F29FB">
        <w:rPr>
          <w:rFonts w:ascii="Times New Roman" w:hAnsi="Times New Roman" w:cs="Times New Roman"/>
          <w:color w:val="auto"/>
          <w:sz w:val="24"/>
          <w:szCs w:val="24"/>
        </w:rPr>
        <w:t>activation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 xml:space="preserve"> in PTSD compared to TEHC (red) and TEHC compared to PTSD (green) for CS+ &gt; CS- contrast during extinction recall excluding YN dataset determined by meta-analysis. Results 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are displayed at p&lt;.005 (Cluster size &gt; 10 voxels) on the MNI 152 T1 0.05mm template. Abbreviations: </w:t>
      </w:r>
      <w:r w:rsidRPr="00EB1094">
        <w:rPr>
          <w:rFonts w:ascii="Times New Roman" w:hAnsi="Times New Roman" w:cs="Times New Roman"/>
          <w:noProof/>
          <w:color w:val="auto"/>
          <w:sz w:val="24"/>
          <w:szCs w:val="24"/>
        </w:rPr>
        <w:t>PHG</w:t>
      </w:r>
      <w:r w:rsidRPr="00EB1094">
        <w:rPr>
          <w:rFonts w:ascii="Times New Roman" w:hAnsi="Times New Roman" w:cs="Times New Roman"/>
          <w:color w:val="auto"/>
          <w:sz w:val="24"/>
          <w:szCs w:val="24"/>
        </w:rPr>
        <w:t>, Parahippocampal gyrus; THA, Thalamus.</w:t>
      </w:r>
    </w:p>
    <w:sectPr w:rsidR="001D0DD2" w:rsidRPr="003E0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E041F"/>
    <w:multiLevelType w:val="hybridMultilevel"/>
    <w:tmpl w:val="3D705D12"/>
    <w:lvl w:ilvl="0" w:tplc="42AAF046">
      <w:start w:val="103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DE36E5"/>
    <w:multiLevelType w:val="hybridMultilevel"/>
    <w:tmpl w:val="78E6A1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4A0A"/>
    <w:multiLevelType w:val="hybridMultilevel"/>
    <w:tmpl w:val="05562A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610F3"/>
    <w:multiLevelType w:val="hybridMultilevel"/>
    <w:tmpl w:val="84AC3A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AD2352"/>
    <w:multiLevelType w:val="hybridMultilevel"/>
    <w:tmpl w:val="53647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LA0NTMxNzMxNLRU0lEKTi0uzszPAymwqAUANy0Z2SwAAAA="/>
  </w:docVars>
  <w:rsids>
    <w:rsidRoot w:val="004469E2"/>
    <w:rsid w:val="000F29FB"/>
    <w:rsid w:val="001D0DD2"/>
    <w:rsid w:val="002747A8"/>
    <w:rsid w:val="00340A71"/>
    <w:rsid w:val="003E0E22"/>
    <w:rsid w:val="00420654"/>
    <w:rsid w:val="004469E2"/>
    <w:rsid w:val="007E024B"/>
    <w:rsid w:val="009A4DF6"/>
    <w:rsid w:val="00AA0367"/>
    <w:rsid w:val="00BE5427"/>
    <w:rsid w:val="00C73D93"/>
    <w:rsid w:val="00CA2C1F"/>
    <w:rsid w:val="00CB56DF"/>
    <w:rsid w:val="00D43AD7"/>
    <w:rsid w:val="00E762AF"/>
    <w:rsid w:val="00FA753D"/>
    <w:rsid w:val="00FE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09ED7"/>
  <w15:chartTrackingRefBased/>
  <w15:docId w15:val="{A86B8939-D7B2-4457-893C-92ABA6C62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6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3AD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rsid w:val="00D43AD7"/>
    <w:rPr>
      <w:rFonts w:cstheme="minorBidi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D43A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A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3AD7"/>
    <w:rPr>
      <w:vertAlign w:val="superscript"/>
    </w:rPr>
  </w:style>
  <w:style w:type="character" w:customStyle="1" w:styleId="apple-converted-space">
    <w:name w:val="apple-converted-space"/>
    <w:basedOn w:val="DefaultParagraphFont"/>
    <w:rsid w:val="00D43AD7"/>
  </w:style>
  <w:style w:type="paragraph" w:styleId="ListParagraph">
    <w:name w:val="List Paragraph"/>
    <w:basedOn w:val="Normal"/>
    <w:uiPriority w:val="34"/>
    <w:qFormat/>
    <w:rsid w:val="00D43AD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D43A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3A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A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A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AD7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D43AD7"/>
    <w:rPr>
      <w:i/>
      <w:iCs/>
    </w:rPr>
  </w:style>
  <w:style w:type="table" w:styleId="TableGrid">
    <w:name w:val="Table Grid"/>
    <w:basedOn w:val="TableNormal"/>
    <w:uiPriority w:val="39"/>
    <w:rsid w:val="00D43A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D43AD7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43AD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43A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43AD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43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AD7"/>
  </w:style>
  <w:style w:type="paragraph" w:styleId="Footer">
    <w:name w:val="footer"/>
    <w:basedOn w:val="Normal"/>
    <w:link w:val="FooterChar"/>
    <w:uiPriority w:val="99"/>
    <w:unhideWhenUsed/>
    <w:rsid w:val="00D43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AD7"/>
  </w:style>
  <w:style w:type="table" w:customStyle="1" w:styleId="PlainTable41">
    <w:name w:val="Plain Table 41"/>
    <w:basedOn w:val="TableNormal"/>
    <w:uiPriority w:val="44"/>
    <w:rsid w:val="00D43A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D43A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D43AD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43AD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D43AD7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rsid w:val="00D43AD7"/>
    <w:rPr>
      <w:color w:val="808080"/>
      <w:shd w:val="clear" w:color="auto" w:fill="E6E6E6"/>
    </w:rPr>
  </w:style>
  <w:style w:type="table" w:styleId="PlainTable5">
    <w:name w:val="Plain Table 5"/>
    <w:basedOn w:val="TableNormal"/>
    <w:uiPriority w:val="45"/>
    <w:rsid w:val="00E762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CA2C1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5</Pages>
  <Words>3747</Words>
  <Characters>21363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arez, Benjamin (NYSPI)</dc:creator>
  <cp:keywords/>
  <dc:description/>
  <cp:lastModifiedBy>Suarez, Benjamin (NYSPI)</cp:lastModifiedBy>
  <cp:revision>4</cp:revision>
  <dcterms:created xsi:type="dcterms:W3CDTF">2019-03-19T15:09:00Z</dcterms:created>
  <dcterms:modified xsi:type="dcterms:W3CDTF">2019-03-19T15:35:00Z</dcterms:modified>
</cp:coreProperties>
</file>